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3227CC01" w:rsidR="00311CDD" w:rsidRPr="000754FA" w:rsidRDefault="00311CDD" w:rsidP="00311CDD">
      <w:pPr>
        <w:rPr>
          <w:rFonts w:eastAsia="Calibri" w:cs="Arial"/>
          <w:color w:val="000000"/>
          <w:szCs w:val="22"/>
        </w:rPr>
      </w:pPr>
      <w:bookmarkStart w:id="2" w:name="_Hlk42140565"/>
      <w:r w:rsidRPr="00BC0A48">
        <w:rPr>
          <w:rFonts w:eastAsia="Calibri" w:cs="Arial"/>
          <w:color w:val="000000"/>
          <w:szCs w:val="22"/>
          <w:highlight w:val="yellow"/>
        </w:rPr>
        <w:t>The replacement cost</w:t>
      </w:r>
      <w:r w:rsidR="00E01A74">
        <w:rPr>
          <w:rFonts w:eastAsia="Calibri" w:cs="Arial"/>
          <w:color w:val="000000"/>
          <w:szCs w:val="22"/>
          <w:highlight w:val="yellow"/>
        </w:rPr>
        <w:t>s</w:t>
      </w:r>
      <w:r w:rsidRPr="00BC0A48">
        <w:rPr>
          <w:rFonts w:eastAsia="Calibri" w:cs="Arial"/>
          <w:color w:val="000000"/>
          <w:szCs w:val="22"/>
          <w:highlight w:val="yellow"/>
        </w:rPr>
        <w:t xml:space="preserve"> for the building and site </w:t>
      </w:r>
      <w:r w:rsidR="00BC0A48" w:rsidRPr="00BC0A48">
        <w:rPr>
          <w:rFonts w:eastAsia="Calibri" w:cs="Arial"/>
          <w:color w:val="000000"/>
          <w:szCs w:val="22"/>
          <w:highlight w:val="yellow"/>
        </w:rPr>
        <w:t>improvements</w:t>
      </w:r>
      <w:r w:rsidR="00BC0A48">
        <w:rPr>
          <w:rFonts w:eastAsia="Calibri" w:cs="Arial"/>
          <w:color w:val="000000"/>
          <w:szCs w:val="22"/>
        </w:rPr>
        <w:t xml:space="preserve"> </w:t>
      </w:r>
      <w:bookmarkEnd w:id="2"/>
      <w:r w:rsidR="00BC0A48">
        <w:rPr>
          <w:rFonts w:eastAsia="Calibri" w:cs="Arial"/>
          <w:color w:val="000000"/>
          <w:szCs w:val="22"/>
        </w:rPr>
        <w:t>are</w:t>
      </w:r>
      <w:r w:rsidRPr="000754FA">
        <w:rPr>
          <w:rFonts w:eastAsia="Calibri" w:cs="Arial"/>
          <w:color w:val="000000"/>
          <w:szCs w:val="22"/>
        </w:rPr>
        <w:t xml:space="preserve"> 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listItem w:displayText="the Marshall Valuation Service and cost comparables" w:value="the Marshall Valuation Service and cost comparables"/>
          </w:dropDownList>
        </w:sdtPr>
        <w:sdtEndPr/>
        <w:sdtContent>
          <w:r w:rsidR="004C7D1A">
            <w:rPr>
              <w:rFonts w:eastAsia="Calibri" w:cs="Arial"/>
              <w:color w:val="000000"/>
              <w:szCs w:val="22"/>
              <w:highlight w:val="green"/>
            </w:rPr>
            <w:t>the Marshall Valuation Service and cost comparables</w:t>
          </w:r>
        </w:sdtContent>
      </w:sdt>
      <w:r w:rsidRPr="00CB2D64">
        <w:rPr>
          <w:rFonts w:eastAsia="Calibri" w:cs="Arial"/>
          <w:color w:val="000000"/>
          <w:szCs w:val="22"/>
        </w:rPr>
        <w:t>.</w:t>
      </w:r>
      <w:r w:rsidRPr="000754FA">
        <w:rPr>
          <w:rFonts w:eastAsia="Calibri" w:cs="Arial"/>
          <w:color w:val="000000"/>
          <w:szCs w:val="22"/>
        </w:rPr>
        <w:t xml:space="preserve">  </w:t>
      </w:r>
      <w:r w:rsidRPr="000754FA">
        <w:rPr>
          <w:rFonts w:eastAsia="Calibri" w:cs="Arial"/>
          <w:b/>
          <w:color w:val="000000"/>
          <w:szCs w:val="22"/>
        </w:rPr>
        <w:t>Replacement cost</w:t>
      </w:r>
      <w:r w:rsidRPr="000754FA">
        <w:rPr>
          <w:rFonts w:eastAsia="Calibri" w:cs="Arial"/>
          <w:color w:val="000000"/>
          <w:szCs w:val="22"/>
        </w:rPr>
        <w:t xml:space="preserve"> is defined as follows: </w:t>
      </w:r>
    </w:p>
    <w:p w14:paraId="4564A58C" w14:textId="77777777" w:rsidR="00B51CAA" w:rsidRDefault="00B51CAA" w:rsidP="00B51CAA">
      <w:pPr>
        <w:widowControl w:val="0"/>
        <w:rPr>
          <w:color w:val="000000"/>
        </w:rPr>
      </w:pPr>
    </w:p>
    <w:p w14:paraId="412FC16E" w14:textId="69D8C16B" w:rsidR="00B51CAA" w:rsidRPr="00FA5769" w:rsidRDefault="00B51CAA" w:rsidP="00B51CAA">
      <w:pPr>
        <w:widowControl w:val="0"/>
        <w:ind w:left="576" w:right="576"/>
        <w:rPr>
          <w:color w:val="000000"/>
        </w:rPr>
      </w:pPr>
      <w:r>
        <w:rPr>
          <w:color w:val="000000"/>
        </w:rPr>
        <w:t>“</w:t>
      </w:r>
      <w:r w:rsidR="00A909D3" w:rsidRPr="00FA5769">
        <w:rPr>
          <w:color w:val="000000"/>
        </w:rPr>
        <w:t>The estimated cost to construct, at current prices as of the effective appraisal date, a substitute for the building being appraised, using modern materials and current standards, design, and layout</w:t>
      </w:r>
      <w:r w:rsidRPr="00FA5769">
        <w:rPr>
          <w:color w:val="000000"/>
        </w:rPr>
        <w:t xml:space="preserve">." </w:t>
      </w:r>
      <w:r w:rsidRPr="00A909D3">
        <w:rPr>
          <w:i/>
          <w:vertAlign w:val="superscript"/>
        </w:rPr>
        <w:footnoteReference w:id="1"/>
      </w:r>
    </w:p>
    <w:p w14:paraId="7344F2C1" w14:textId="429321B1" w:rsidR="00A909D3" w:rsidRPr="00A909D3" w:rsidRDefault="00A909D3" w:rsidP="00A909D3">
      <w:pPr>
        <w:widowControl w:val="0"/>
        <w:ind w:left="576" w:right="576"/>
        <w:rPr>
          <w:bCs/>
          <w:color w:val="000000"/>
          <w:szCs w:val="28"/>
        </w:rPr>
      </w:pPr>
    </w:p>
    <w:p w14:paraId="3B2B59A6" w14:textId="128417BB" w:rsidR="00B51CAA" w:rsidRPr="00FA5769" w:rsidRDefault="00A909D3" w:rsidP="00A909D3">
      <w:pPr>
        <w:widowControl w:val="0"/>
        <w:ind w:left="576" w:right="576"/>
        <w:rPr>
          <w:color w:val="000000"/>
        </w:rPr>
      </w:pPr>
      <w:r w:rsidRPr="00A909D3">
        <w:rPr>
          <w:bCs/>
          <w:color w:val="1E4959"/>
          <w:szCs w:val="28"/>
        </w:rPr>
        <w:t>Special Note:</w:t>
      </w:r>
      <w:r>
        <w:rPr>
          <w:bCs/>
          <w:color w:val="000000"/>
          <w:szCs w:val="28"/>
        </w:rPr>
        <w:t xml:space="preserve">  </w:t>
      </w:r>
      <w:r w:rsidR="00B51CAA" w:rsidRPr="00BC0A48">
        <w:rPr>
          <w:b/>
          <w:color w:val="000000"/>
        </w:rPr>
        <w:t>Reproduction Cost</w:t>
      </w:r>
      <w:r w:rsidR="00B51CAA">
        <w:rPr>
          <w:color w:val="000000"/>
        </w:rPr>
        <w:t xml:space="preserve"> is defined as “</w:t>
      </w:r>
      <w:r w:rsidRPr="00A909D3">
        <w:rPr>
          <w:color w:val="000000"/>
        </w:rPr>
        <w:t>The estimated cost to construct, at current prices as of the effective date of the appraisal, an exact duplicate or replica of the building being appraised, using the same materials, construction standards, design, layout, and quality of workmanship and embodying all of the deficiencies, super-adequacies, and obsolescence of the subject building.</w:t>
      </w:r>
      <w:r w:rsidR="00B51CAA" w:rsidRPr="00FA5769">
        <w:rPr>
          <w:color w:val="000000"/>
        </w:rPr>
        <w:t xml:space="preserve">" </w:t>
      </w:r>
      <w:r w:rsidR="00B51CAA" w:rsidRPr="00A909D3">
        <w:rPr>
          <w:i/>
          <w:vertAlign w:val="superscript"/>
        </w:rPr>
        <w:footnoteReference w:id="2"/>
      </w:r>
    </w:p>
    <w:p w14:paraId="091B148B" w14:textId="77777777" w:rsidR="00B51CAA" w:rsidRPr="00A909D3" w:rsidRDefault="00B51CAA" w:rsidP="00B51CAA">
      <w:pPr>
        <w:widowControl w:val="0"/>
        <w:ind w:left="576" w:right="576"/>
        <w:rPr>
          <w:bCs/>
          <w:color w:val="000000"/>
          <w:sz w:val="20"/>
        </w:rPr>
      </w:pPr>
    </w:p>
    <w:p w14:paraId="6EEFC6CD" w14:textId="29F3F124" w:rsidR="00B51CAA" w:rsidRDefault="00B51CAA" w:rsidP="00B51CAA">
      <w:pPr>
        <w:widowControl w:val="0"/>
        <w:ind w:left="576" w:right="576"/>
        <w:rPr>
          <w:color w:val="000000"/>
        </w:rPr>
      </w:pPr>
      <w:r>
        <w:rPr>
          <w:color w:val="000000"/>
          <w:u w:val="single"/>
        </w:rPr>
        <w:t>The preceding is an important distinction</w:t>
      </w:r>
      <w:r>
        <w:rPr>
          <w:color w:val="000000"/>
        </w:rPr>
        <w:t xml:space="preserve"> in that the typical buyer would pay no more than the cost constructing a similar project with equivalent utility. Therefore, any superadequate or deficient finishes of the building and/or site improvements would likely receive some level of discount.  Furthermore, </w:t>
      </w:r>
      <w:r>
        <w:t>most churches and schools are non-profit organizations that do not tend to generate large amounts of excess cash flow.  This means that many potential buyers who might otherwise prefer to buy a brand new facility sometimes lack the financial means to pay a price equivalent to construction cost new.  Accordingly, financial constraints can also result in "obsolescence" concerns.</w:t>
      </w:r>
      <w:r>
        <w:rPr>
          <w:color w:val="000000"/>
        </w:rPr>
        <w:t xml:space="preserve"> More on these issues is provided in the Depreciation segment of this section. </w:t>
      </w:r>
    </w:p>
    <w:p w14:paraId="7FAA8A0C" w14:textId="77777777" w:rsidR="00B51CAA" w:rsidRPr="000754FA" w:rsidRDefault="00B51CAA" w:rsidP="00B51CAA">
      <w:pPr>
        <w:rPr>
          <w:rFonts w:eastAsia="Calibri" w:cs="Arial"/>
          <w:color w:val="000000"/>
          <w:szCs w:val="22"/>
        </w:rPr>
      </w:pP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lastRenderedPageBreak/>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0CE01E6A" w:rsidR="00311CDD" w:rsidRPr="000754FA" w:rsidRDefault="00311CDD" w:rsidP="00311CDD">
      <w:pPr>
        <w:rPr>
          <w:rFonts w:eastAsia="Calibri" w:cs="Arial"/>
          <w:color w:val="000000"/>
          <w:szCs w:val="22"/>
        </w:rPr>
      </w:pPr>
    </w:p>
    <w:p w14:paraId="60592AEC" w14:textId="48DE4D22" w:rsidR="00E01A74" w:rsidRPr="001267BC" w:rsidRDefault="00311CDD" w:rsidP="00E01A74">
      <w:r w:rsidRPr="00B663E3">
        <w:rPr>
          <w:rFonts w:eastAsia="Calibri" w:cs="Arial"/>
          <w:color w:val="1E4959"/>
          <w:szCs w:val="22"/>
        </w:rPr>
        <w:t xml:space="preserve">Direct Costs: </w:t>
      </w:r>
      <w:r w:rsidRPr="00B663E3">
        <w:rPr>
          <w:rFonts w:eastAsia="Calibri" w:cs="Arial"/>
          <w:color w:val="000000"/>
          <w:szCs w:val="22"/>
        </w:rPr>
        <w:t xml:space="preserve"> </w:t>
      </w:r>
      <w:r w:rsidR="00612795">
        <w:rPr>
          <w:rFonts w:eastAsia="Calibri" w:cs="Arial"/>
          <w:color w:val="000000"/>
          <w:szCs w:val="22"/>
        </w:rPr>
        <w:t>T</w:t>
      </w:r>
      <w:r w:rsidR="00E01A74" w:rsidRPr="001267BC">
        <w:t>he various components of the church/school improvements are considered most similar to the Marshall Valuation's classifications as follows:</w:t>
      </w:r>
    </w:p>
    <w:p w14:paraId="57D08676" w14:textId="77777777" w:rsidR="00E01A74" w:rsidRPr="00612795" w:rsidRDefault="00E01A74" w:rsidP="00E01A74"/>
    <w:p w14:paraId="75C337D4" w14:textId="28E172DC" w:rsidR="00E01A74" w:rsidRPr="00612795" w:rsidRDefault="00E01A74" w:rsidP="00E01A74">
      <w:pPr>
        <w:tabs>
          <w:tab w:val="left" w:pos="720"/>
        </w:tabs>
        <w:ind w:left="720" w:hanging="720"/>
      </w:pPr>
      <w:r w:rsidRPr="00612795">
        <w:tab/>
      </w:r>
      <w:r w:rsidRPr="00612795">
        <w:rPr>
          <w:u w:val="single"/>
        </w:rPr>
        <w:t>Building 1</w:t>
      </w:r>
      <w:r w:rsidRPr="00612795">
        <w:t xml:space="preserve"> – Main Sanctuary</w:t>
      </w:r>
      <w:r w:rsidR="00612795">
        <w:t xml:space="preserve"> …</w:t>
      </w:r>
      <w:r w:rsidRPr="00612795">
        <w:t xml:space="preserve"> </w:t>
      </w:r>
      <w:sdt>
        <w:sdtPr>
          <w:rPr>
            <w:rFonts w:eastAsia="Calibri"/>
            <w:color w:val="000000"/>
            <w:kern w:val="0"/>
            <w:szCs w:val="22"/>
            <w:highlight w:val="green"/>
          </w:rPr>
          <w:alias w:val="Quality"/>
          <w:tag w:val="Quality"/>
          <w:id w:val="-1847864564"/>
          <w:placeholder>
            <w:docPart w:val="F86C27B601BC42F2B0BCBA59FC0EDA02"/>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612795">
            <w:rPr>
              <w:rFonts w:eastAsia="Calibri"/>
              <w:color w:val="000000"/>
              <w:kern w:val="0"/>
              <w:szCs w:val="22"/>
              <w:highlight w:val="green"/>
            </w:rPr>
            <w:t>average</w:t>
          </w:r>
        </w:sdtContent>
      </w:sdt>
      <w:r w:rsidR="00612795" w:rsidRPr="00B663E3">
        <w:rPr>
          <w:rFonts w:eastAsia="Calibri"/>
          <w:color w:val="000000"/>
          <w:kern w:val="0"/>
          <w:szCs w:val="22"/>
        </w:rPr>
        <w:t xml:space="preserve"> </w:t>
      </w:r>
      <w:r w:rsidRPr="00612795">
        <w:t xml:space="preserve">quality, </w:t>
      </w:r>
      <w:sdt>
        <w:sdtPr>
          <w:rPr>
            <w:rFonts w:eastAsia="Calibri"/>
            <w:color w:val="000000"/>
            <w:kern w:val="0"/>
            <w:szCs w:val="22"/>
            <w:highlight w:val="green"/>
          </w:rPr>
          <w:alias w:val="Bldg. Class"/>
          <w:tag w:val="Bldg. Class"/>
          <w:id w:val="-1906755100"/>
          <w:placeholder>
            <w:docPart w:val="4C5D3AF8127F4284A61B0B6A882A3214"/>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Pr="00612795">
            <w:rPr>
              <w:rFonts w:eastAsia="Calibri"/>
              <w:color w:val="000000"/>
              <w:kern w:val="0"/>
              <w:szCs w:val="22"/>
              <w:highlight w:val="green"/>
            </w:rPr>
            <w:t>Class D</w:t>
          </w:r>
        </w:sdtContent>
      </w:sdt>
      <w:r w:rsidRPr="00612795">
        <w:rPr>
          <w:rFonts w:eastAsia="Calibri"/>
          <w:color w:val="000000"/>
          <w:kern w:val="0"/>
          <w:szCs w:val="22"/>
        </w:rPr>
        <w:t xml:space="preserve"> </w:t>
      </w:r>
      <w:r w:rsidRPr="00612795">
        <w:rPr>
          <w:u w:val="single"/>
        </w:rPr>
        <w:t>Church / Sanctuary</w:t>
      </w:r>
      <w:r w:rsidRPr="00612795">
        <w:t xml:space="preserve"> (Section 16, Page 9). The main level of 7,686 SF has a Base Cost = $125.32 per SF, or $101.99 per SF allocated to this building’s GBA.  In addition, the subject includes a 1,758 SF, average quality choir balcony which as reported by MVS to have a replacement cost of $43.85 per SF, or $7.07 per SF allocated to this building’s GBA.  This equates to a total adjusted cost of $110.15 per SF.</w:t>
      </w:r>
    </w:p>
    <w:p w14:paraId="5D41AD7C" w14:textId="77777777" w:rsidR="00E01A74" w:rsidRPr="00612795" w:rsidRDefault="00E01A74" w:rsidP="00E01A74">
      <w:pPr>
        <w:tabs>
          <w:tab w:val="left" w:pos="720"/>
        </w:tabs>
        <w:ind w:left="720" w:hanging="720"/>
      </w:pPr>
    </w:p>
    <w:p w14:paraId="3BA9566C" w14:textId="3070A66D" w:rsidR="00E01A74" w:rsidRPr="00612795" w:rsidRDefault="00E01A74" w:rsidP="00E01A74">
      <w:pPr>
        <w:tabs>
          <w:tab w:val="left" w:pos="720"/>
        </w:tabs>
        <w:ind w:left="720" w:hanging="720"/>
      </w:pPr>
      <w:r w:rsidRPr="00612795">
        <w:tab/>
      </w:r>
      <w:r w:rsidRPr="00612795">
        <w:rPr>
          <w:u w:val="single"/>
        </w:rPr>
        <w:t>Building 2</w:t>
      </w:r>
      <w:r w:rsidRPr="00612795">
        <w:t xml:space="preserve"> – Preschool </w:t>
      </w:r>
      <w:r w:rsidR="00612795">
        <w:t>…</w:t>
      </w:r>
      <w:r w:rsidR="00612795" w:rsidRPr="00612795">
        <w:t xml:space="preserve"> </w:t>
      </w:r>
      <w:bookmarkStart w:id="3" w:name="_Hlk42141807"/>
      <w:sdt>
        <w:sdtPr>
          <w:rPr>
            <w:rFonts w:eastAsia="Calibri"/>
            <w:color w:val="000000"/>
            <w:kern w:val="0"/>
            <w:szCs w:val="22"/>
            <w:highlight w:val="green"/>
          </w:rPr>
          <w:alias w:val="Quality"/>
          <w:tag w:val="Quality"/>
          <w:id w:val="239521346"/>
          <w:placeholder>
            <w:docPart w:val="E1A5B7A8212A4475A28112B98812E5D9"/>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612795">
            <w:rPr>
              <w:rFonts w:eastAsia="Calibri"/>
              <w:color w:val="000000"/>
              <w:kern w:val="0"/>
              <w:szCs w:val="22"/>
              <w:highlight w:val="green"/>
            </w:rPr>
            <w:t>average</w:t>
          </w:r>
        </w:sdtContent>
      </w:sdt>
      <w:r w:rsidR="00612795" w:rsidRPr="00B663E3">
        <w:rPr>
          <w:rFonts w:eastAsia="Calibri"/>
          <w:color w:val="000000"/>
          <w:kern w:val="0"/>
          <w:szCs w:val="22"/>
        </w:rPr>
        <w:t xml:space="preserve"> </w:t>
      </w:r>
      <w:bookmarkEnd w:id="3"/>
      <w:r w:rsidRPr="00612795">
        <w:t xml:space="preserve">quality, </w:t>
      </w:r>
      <w:sdt>
        <w:sdtPr>
          <w:rPr>
            <w:rFonts w:eastAsia="Calibri"/>
            <w:color w:val="000000"/>
            <w:kern w:val="0"/>
            <w:szCs w:val="22"/>
            <w:highlight w:val="green"/>
          </w:rPr>
          <w:alias w:val="Bldg. Class"/>
          <w:tag w:val="Bldg. Class"/>
          <w:id w:val="1348061018"/>
          <w:placeholder>
            <w:docPart w:val="984E5320F46342E9B729E0A47059A20E"/>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Pr="00612795">
            <w:rPr>
              <w:rFonts w:eastAsia="Calibri"/>
              <w:color w:val="000000"/>
              <w:kern w:val="0"/>
              <w:szCs w:val="22"/>
              <w:highlight w:val="green"/>
            </w:rPr>
            <w:t>Class D</w:t>
          </w:r>
        </w:sdtContent>
      </w:sdt>
      <w:r w:rsidRPr="00612795">
        <w:rPr>
          <w:rFonts w:eastAsia="Calibri"/>
          <w:color w:val="000000"/>
          <w:kern w:val="0"/>
          <w:szCs w:val="22"/>
        </w:rPr>
        <w:t xml:space="preserve"> </w:t>
      </w:r>
      <w:r w:rsidRPr="00612795">
        <w:rPr>
          <w:u w:val="single"/>
        </w:rPr>
        <w:t>Daycare Center</w:t>
      </w:r>
      <w:r w:rsidRPr="00612795">
        <w:t xml:space="preserve"> (Section 18, Page 13).  Base Cost = $115.00 per SF.</w:t>
      </w:r>
    </w:p>
    <w:p w14:paraId="6A65480C" w14:textId="77777777" w:rsidR="00E01A74" w:rsidRPr="00612795" w:rsidRDefault="00E01A74" w:rsidP="00E01A74">
      <w:pPr>
        <w:tabs>
          <w:tab w:val="left" w:pos="720"/>
        </w:tabs>
        <w:ind w:left="720" w:hanging="720"/>
      </w:pPr>
    </w:p>
    <w:p w14:paraId="4A89D3E5" w14:textId="7C79F9F2" w:rsidR="00E01A74" w:rsidRPr="00612795" w:rsidRDefault="00E01A74" w:rsidP="00E01A74">
      <w:pPr>
        <w:tabs>
          <w:tab w:val="left" w:pos="720"/>
        </w:tabs>
        <w:ind w:left="720" w:hanging="720"/>
      </w:pPr>
      <w:r w:rsidRPr="00612795">
        <w:tab/>
      </w:r>
      <w:r w:rsidRPr="00612795">
        <w:rPr>
          <w:u w:val="single"/>
        </w:rPr>
        <w:t>Building 3</w:t>
      </w:r>
      <w:r w:rsidRPr="00612795">
        <w:t xml:space="preserve"> – Office / Multi-Purpose Facility  </w:t>
      </w:r>
      <w:r w:rsidR="00612795">
        <w:t>…</w:t>
      </w:r>
      <w:r w:rsidR="00612795" w:rsidRPr="00612795">
        <w:t xml:space="preserve"> </w:t>
      </w:r>
      <w:sdt>
        <w:sdtPr>
          <w:rPr>
            <w:rFonts w:eastAsia="Calibri"/>
            <w:color w:val="000000"/>
            <w:kern w:val="0"/>
            <w:szCs w:val="22"/>
            <w:highlight w:val="green"/>
          </w:rPr>
          <w:alias w:val="Quality"/>
          <w:tag w:val="Quality"/>
          <w:id w:val="1730183077"/>
          <w:placeholder>
            <w:docPart w:val="F3E666A5598544808AE9EF2CC9C5B25B"/>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612795">
            <w:rPr>
              <w:rFonts w:eastAsia="Calibri"/>
              <w:color w:val="000000"/>
              <w:kern w:val="0"/>
              <w:szCs w:val="22"/>
              <w:highlight w:val="green"/>
            </w:rPr>
            <w:t>low cost to average</w:t>
          </w:r>
        </w:sdtContent>
      </w:sdt>
      <w:r w:rsidR="00612795" w:rsidRPr="00B663E3">
        <w:rPr>
          <w:rFonts w:eastAsia="Calibri"/>
          <w:color w:val="000000"/>
          <w:kern w:val="0"/>
          <w:szCs w:val="22"/>
        </w:rPr>
        <w:t xml:space="preserve"> </w:t>
      </w:r>
      <w:r w:rsidRPr="00612795">
        <w:t xml:space="preserve">quality,  </w:t>
      </w:r>
      <w:sdt>
        <w:sdtPr>
          <w:rPr>
            <w:rFonts w:eastAsia="Calibri"/>
            <w:color w:val="000000"/>
            <w:kern w:val="0"/>
            <w:szCs w:val="22"/>
            <w:highlight w:val="green"/>
          </w:rPr>
          <w:alias w:val="Bldg. Class"/>
          <w:tag w:val="Bldg. Class"/>
          <w:id w:val="1424144410"/>
          <w:placeholder>
            <w:docPart w:val="B6311EE3806D4FE4A467C88FCD697DBB"/>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Pr="00612795">
            <w:rPr>
              <w:rFonts w:eastAsia="Calibri"/>
              <w:color w:val="000000"/>
              <w:kern w:val="0"/>
              <w:szCs w:val="22"/>
              <w:highlight w:val="green"/>
            </w:rPr>
            <w:t>Class D</w:t>
          </w:r>
        </w:sdtContent>
      </w:sdt>
      <w:r w:rsidRPr="00612795">
        <w:rPr>
          <w:rFonts w:eastAsia="Calibri"/>
          <w:color w:val="000000"/>
          <w:kern w:val="0"/>
          <w:szCs w:val="22"/>
        </w:rPr>
        <w:t xml:space="preserve"> </w:t>
      </w:r>
      <w:r w:rsidRPr="00612795">
        <w:rPr>
          <w:u w:val="single"/>
        </w:rPr>
        <w:t>Office Building</w:t>
      </w:r>
      <w:r w:rsidRPr="00612795">
        <w:t xml:space="preserve"> (Section 15, Page 17). Base Cost = $69.29 to $103.31 per SF.  Overall, a cost near the lower-middle portion of the range is considered most applicable considering the subject’s lower quality physical characteristics, or a rough MVS cost of $80.00 per SF.</w:t>
      </w:r>
    </w:p>
    <w:p w14:paraId="4F626421" w14:textId="77777777" w:rsidR="00612795" w:rsidRDefault="00612795" w:rsidP="00612795">
      <w:pPr>
        <w:rPr>
          <w:rFonts w:eastAsia="Calibri" w:cs="Arial"/>
          <w:color w:val="000000"/>
          <w:szCs w:val="22"/>
        </w:rPr>
      </w:pPr>
    </w:p>
    <w:p w14:paraId="0CA83556" w14:textId="77777777" w:rsidR="00612795" w:rsidRPr="00177BC6" w:rsidRDefault="00612795" w:rsidP="00612795">
      <w:pPr>
        <w:rPr>
          <w:rFonts w:eastAsia="Calibri" w:cs="Arial"/>
          <w:color w:val="000000"/>
          <w:szCs w:val="22"/>
        </w:rPr>
      </w:pPr>
      <w:r w:rsidRPr="00320283">
        <w:rPr>
          <w:rFonts w:eastAsia="Calibri" w:cs="Arial"/>
          <w:color w:val="1E4959"/>
          <w:szCs w:val="22"/>
        </w:rPr>
        <w:t xml:space="preserve">Add Ons: </w:t>
      </w:r>
      <w:r w:rsidRPr="00177BC6">
        <w:rPr>
          <w:rFonts w:eastAsia="Calibri" w:cs="Arial"/>
          <w:color w:val="000000"/>
          <w:szCs w:val="22"/>
        </w:rPr>
        <w:t>Adjustments to the preceding base unit costs include the following:</w:t>
      </w:r>
    </w:p>
    <w:p w14:paraId="41F7B187" w14:textId="4C9D64EF" w:rsidR="00E01A74" w:rsidRDefault="00E01A74" w:rsidP="00311CDD">
      <w:pPr>
        <w:rPr>
          <w:rFonts w:eastAsia="Calibri" w:cs="Arial"/>
          <w:bCs/>
          <w:color w:val="000000"/>
          <w:szCs w:val="22"/>
        </w:rPr>
      </w:pPr>
    </w:p>
    <w:p w14:paraId="0769DB7C" w14:textId="77777777" w:rsidR="00612795" w:rsidRPr="00612795" w:rsidRDefault="00612795" w:rsidP="00612795"/>
    <w:p w14:paraId="0315D1C2" w14:textId="4D5D7CE4" w:rsidR="00612795" w:rsidRPr="00612795" w:rsidRDefault="00612795" w:rsidP="00612795">
      <w:pPr>
        <w:tabs>
          <w:tab w:val="left" w:pos="720"/>
        </w:tabs>
        <w:ind w:left="720" w:hanging="720"/>
      </w:pPr>
      <w:r w:rsidRPr="00612795">
        <w:tab/>
      </w:r>
      <w:r w:rsidRPr="00612795">
        <w:rPr>
          <w:u w:val="single"/>
        </w:rPr>
        <w:t>Building 1</w:t>
      </w:r>
      <w:r w:rsidRPr="00612795">
        <w:t xml:space="preserve"> – Main Sanctuary</w:t>
      </w:r>
      <w:r>
        <w:t xml:space="preserve"> </w:t>
      </w:r>
      <w:r w:rsidR="005F02C2">
        <w:t>…</w:t>
      </w:r>
      <w:r>
        <w:t xml:space="preserve"> I</w:t>
      </w:r>
      <w:r w:rsidRPr="00612795">
        <w:t xml:space="preserve">ncludes a 1,758 SF, </w:t>
      </w:r>
      <w:sdt>
        <w:sdtPr>
          <w:rPr>
            <w:rFonts w:eastAsia="Calibri"/>
            <w:color w:val="000000"/>
            <w:kern w:val="0"/>
            <w:szCs w:val="22"/>
            <w:highlight w:val="green"/>
          </w:rPr>
          <w:alias w:val="Quality"/>
          <w:tag w:val="Quality"/>
          <w:id w:val="-1781414910"/>
          <w:placeholder>
            <w:docPart w:val="0E999A9B846C41C8B9FB0304D18032E2"/>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5F02C2">
            <w:rPr>
              <w:rFonts w:eastAsia="Calibri"/>
              <w:color w:val="000000"/>
              <w:kern w:val="0"/>
              <w:szCs w:val="22"/>
              <w:highlight w:val="green"/>
            </w:rPr>
            <w:t>average</w:t>
          </w:r>
        </w:sdtContent>
      </w:sdt>
      <w:r w:rsidR="005F02C2" w:rsidRPr="00B663E3">
        <w:rPr>
          <w:rFonts w:eastAsia="Calibri"/>
          <w:color w:val="000000"/>
          <w:kern w:val="0"/>
          <w:szCs w:val="22"/>
        </w:rPr>
        <w:t xml:space="preserve"> </w:t>
      </w:r>
      <w:r w:rsidRPr="00612795">
        <w:t>quality choir balcony which as reported by MVS to have a replacement cost of $43.85 per SF, or $7.07 per SF allocated to this building’s GBA.  This equates to a total adjusted cost of $110.15 per SF.</w:t>
      </w:r>
    </w:p>
    <w:p w14:paraId="771CC24D" w14:textId="77777777" w:rsidR="00612795" w:rsidRPr="00612795" w:rsidRDefault="00612795" w:rsidP="00612795">
      <w:pPr>
        <w:tabs>
          <w:tab w:val="left" w:pos="720"/>
        </w:tabs>
        <w:ind w:left="720" w:hanging="720"/>
      </w:pPr>
    </w:p>
    <w:p w14:paraId="2556F5D2" w14:textId="3B092BBF" w:rsidR="00612795" w:rsidRPr="00612795" w:rsidRDefault="00612795" w:rsidP="00612795">
      <w:pPr>
        <w:tabs>
          <w:tab w:val="left" w:pos="720"/>
        </w:tabs>
        <w:ind w:left="720" w:hanging="720"/>
      </w:pPr>
      <w:r w:rsidRPr="00612795">
        <w:tab/>
      </w:r>
      <w:r w:rsidRPr="00612795">
        <w:rPr>
          <w:u w:val="single"/>
        </w:rPr>
        <w:t>Building 2</w:t>
      </w:r>
      <w:r w:rsidRPr="00612795">
        <w:t xml:space="preserve"> – Preschool </w:t>
      </w:r>
      <w:r w:rsidR="005F02C2">
        <w:t xml:space="preserve">… </w:t>
      </w:r>
      <w:r w:rsidR="005F02C2" w:rsidRPr="004C7D1A">
        <w:rPr>
          <w:rFonts w:eastAsia="Calibri" w:cs="Arial"/>
          <w:color w:val="000000"/>
          <w:szCs w:val="22"/>
          <w:highlight w:val="yellow"/>
        </w:rPr>
        <w:t>required no further adjustments.</w:t>
      </w:r>
    </w:p>
    <w:p w14:paraId="142147E4" w14:textId="77777777" w:rsidR="00612795" w:rsidRPr="00612795" w:rsidRDefault="00612795" w:rsidP="00612795">
      <w:pPr>
        <w:tabs>
          <w:tab w:val="left" w:pos="720"/>
        </w:tabs>
        <w:ind w:left="720" w:hanging="720"/>
      </w:pPr>
    </w:p>
    <w:p w14:paraId="5BCFBE0F" w14:textId="33757AD1" w:rsidR="00612795" w:rsidRPr="00612795" w:rsidRDefault="00612795" w:rsidP="00612795">
      <w:pPr>
        <w:tabs>
          <w:tab w:val="left" w:pos="720"/>
        </w:tabs>
        <w:ind w:left="720" w:hanging="720"/>
      </w:pPr>
      <w:r w:rsidRPr="00612795">
        <w:tab/>
      </w:r>
      <w:r w:rsidRPr="00612795">
        <w:rPr>
          <w:u w:val="single"/>
        </w:rPr>
        <w:t>Building 3</w:t>
      </w:r>
      <w:r w:rsidRPr="00612795">
        <w:t xml:space="preserve"> – Office / Multi-Purpose Facility </w:t>
      </w:r>
      <w:r w:rsidR="005F02C2">
        <w:t xml:space="preserve">… </w:t>
      </w:r>
      <w:r w:rsidR="005F02C2" w:rsidRPr="004C7D1A">
        <w:rPr>
          <w:rFonts w:eastAsia="Calibri" w:cs="Arial"/>
          <w:color w:val="000000"/>
          <w:szCs w:val="22"/>
          <w:highlight w:val="yellow"/>
        </w:rPr>
        <w:t>required no further adjustments.</w:t>
      </w:r>
    </w:p>
    <w:p w14:paraId="4BBB232F" w14:textId="77777777" w:rsidR="00612795" w:rsidRDefault="00612795" w:rsidP="00612795">
      <w:pPr>
        <w:rPr>
          <w:rFonts w:eastAsia="Calibri" w:cs="Arial"/>
          <w:color w:val="000000"/>
          <w:szCs w:val="22"/>
        </w:rPr>
      </w:pP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4C7D1A" w:rsidRDefault="00311CDD" w:rsidP="00311CDD">
      <w:pPr>
        <w:rPr>
          <w:rFonts w:eastAsia="Calibri" w:cs="Arial"/>
          <w:bCs/>
          <w:color w:val="000000"/>
          <w:szCs w:val="22"/>
        </w:rPr>
      </w:pPr>
    </w:p>
    <w:p w14:paraId="20727BB1" w14:textId="51221248" w:rsidR="00311CDD" w:rsidRPr="000754FA" w:rsidRDefault="00311CDD" w:rsidP="00311CDD">
      <w:pPr>
        <w:rPr>
          <w:rFonts w:eastAsia="Calibri" w:cs="Arial"/>
          <w:color w:val="000000"/>
          <w:szCs w:val="22"/>
        </w:rPr>
      </w:pPr>
      <w:r w:rsidRPr="00D46BC3">
        <w:rPr>
          <w:rFonts w:eastAsia="Calibri" w:cs="Arial"/>
          <w:color w:val="1E4959"/>
          <w:szCs w:val="22"/>
        </w:rPr>
        <w:t xml:space="preserve">Site Improvements: </w:t>
      </w:r>
      <w:r w:rsidRPr="00534DD7">
        <w:t xml:space="preserve">Site improvements typically include grading, landscaping, asphalt paving, concrete curbing, sidewalks, and exterior fencing.  </w:t>
      </w:r>
      <w:r w:rsidRPr="00534DD7">
        <w:rPr>
          <w:color w:val="000000"/>
        </w:rPr>
        <w:t xml:space="preserve">Based on analysis of several recent cost comparables, site improvement costs for typical </w:t>
      </w:r>
      <w:r w:rsidRPr="004763FA">
        <w:rPr>
          <w:color w:val="000000"/>
          <w:highlight w:val="yellow"/>
        </w:rPr>
        <w:t>industrial and commercial sites (1 to 10 acres)</w:t>
      </w:r>
      <w:r w:rsidRPr="00534DD7">
        <w:rPr>
          <w:color w:val="000000"/>
        </w:rPr>
        <w:t xml:space="preserve"> range from </w:t>
      </w:r>
      <w:r w:rsidRPr="005F02C2">
        <w:rPr>
          <w:color w:val="000000"/>
          <w:highlight w:val="yellow"/>
        </w:rPr>
        <w:t>$</w:t>
      </w:r>
      <w:r w:rsidR="005F02C2">
        <w:rPr>
          <w:color w:val="000000"/>
          <w:highlight w:val="yellow"/>
        </w:rPr>
        <w:t>3</w:t>
      </w:r>
      <w:r w:rsidRPr="0049587D">
        <w:rPr>
          <w:color w:val="000000"/>
          <w:highlight w:val="yellow"/>
        </w:rPr>
        <w:t>.00 to upward of $</w:t>
      </w:r>
      <w:r w:rsidR="005F02C2">
        <w:rPr>
          <w:color w:val="000000"/>
          <w:highlight w:val="yellow"/>
        </w:rPr>
        <w:t>8</w:t>
      </w:r>
      <w:r w:rsidRPr="0049587D">
        <w:rPr>
          <w:color w:val="000000"/>
          <w:highlight w:val="yellow"/>
        </w:rPr>
        <w:t>.00 per SF</w:t>
      </w:r>
      <w:r w:rsidRPr="00534DD7">
        <w:rPr>
          <w:color w:val="000000"/>
        </w:rPr>
        <w:t xml:space="preserve"> of total site area depending on the building site coverage, quality of the paving, number of parking spaces, amount of landscaping, topography, </w:t>
      </w:r>
      <w:r w:rsidRPr="00A83022">
        <w:rPr>
          <w:color w:val="000000"/>
        </w:rPr>
        <w:t xml:space="preserve">and location of the on-site utilities. </w:t>
      </w:r>
      <w:r>
        <w:rPr>
          <w:color w:val="000000"/>
        </w:rPr>
        <w:t xml:space="preserve"> Note that the smaller parcels tend to exhibit the highest unit costs as certain construction costs remain fixed (mobilization, site supervision, etc.) regardless of the site size.  </w:t>
      </w:r>
      <w:r w:rsidR="004C7D1A" w:rsidRPr="000A0AEA">
        <w:rPr>
          <w:rFonts w:eastAsia="Calibri" w:cs="Arial"/>
          <w:color w:val="000000"/>
          <w:szCs w:val="22"/>
        </w:rPr>
        <w:t xml:space="preserve">Overall, a cost of </w:t>
      </w:r>
      <w:r w:rsidR="004C7D1A" w:rsidRPr="004C7D1A">
        <w:rPr>
          <w:rFonts w:eastAsia="Calibri" w:cs="Arial"/>
          <w:color w:val="000000"/>
          <w:szCs w:val="22"/>
          <w:highlight w:val="yellow"/>
        </w:rPr>
        <w:t>$_____ per SF</w:t>
      </w:r>
      <w:r w:rsidR="004C7D1A" w:rsidRPr="000A0AEA">
        <w:rPr>
          <w:rFonts w:eastAsia="Calibri" w:cs="Arial"/>
          <w:color w:val="000000"/>
          <w:szCs w:val="22"/>
        </w:rPr>
        <w:t xml:space="preserve"> is applied to the </w:t>
      </w:r>
      <w:r w:rsidR="005F02C2">
        <w:rPr>
          <w:rFonts w:eastAsia="Calibri" w:cs="Arial"/>
          <w:color w:val="000000"/>
          <w:szCs w:val="22"/>
        </w:rPr>
        <w:t>subject</w:t>
      </w:r>
      <w:r w:rsidR="004C7D1A" w:rsidRPr="000A0AEA">
        <w:rPr>
          <w:rFonts w:eastAsia="Calibri" w:cs="Arial"/>
          <w:color w:val="000000"/>
          <w:szCs w:val="22"/>
        </w:rPr>
        <w:t xml:space="preserve"> site due to its </w:t>
      </w:r>
      <w:r w:rsidR="004C7D1A">
        <w:rPr>
          <w:rFonts w:eastAsia="Calibri" w:cs="Arial"/>
          <w:color w:val="000000"/>
          <w:szCs w:val="22"/>
        </w:rPr>
        <w:t xml:space="preserve">good </w:t>
      </w:r>
      <w:r w:rsidR="004C7D1A" w:rsidRPr="000A0AEA">
        <w:rPr>
          <w:rFonts w:eastAsia="Calibri" w:cs="Arial"/>
          <w:color w:val="000000"/>
          <w:szCs w:val="22"/>
        </w:rPr>
        <w:t xml:space="preserve">average quality landscaped areas, </w:t>
      </w:r>
      <w:r w:rsidR="004C7D1A">
        <w:rPr>
          <w:rFonts w:eastAsia="Calibri" w:cs="Arial"/>
          <w:color w:val="000000"/>
          <w:szCs w:val="22"/>
        </w:rPr>
        <w:t xml:space="preserve">mostly </w:t>
      </w:r>
      <w:r w:rsidR="004C7D1A" w:rsidRPr="000A0AEA">
        <w:rPr>
          <w:rFonts w:eastAsia="Calibri" w:cs="Arial"/>
          <w:color w:val="000000"/>
          <w:szCs w:val="22"/>
        </w:rPr>
        <w:t>asphalt pav</w:t>
      </w:r>
      <w:r w:rsidR="004C7D1A">
        <w:rPr>
          <w:rFonts w:eastAsia="Calibri" w:cs="Arial"/>
          <w:color w:val="000000"/>
          <w:szCs w:val="22"/>
        </w:rPr>
        <w:t>ed paving</w:t>
      </w:r>
      <w:r w:rsidR="004C7D1A" w:rsidRPr="00177BC6">
        <w:rPr>
          <w:rFonts w:eastAsia="Calibri" w:cs="Arial"/>
          <w:color w:val="000000"/>
          <w:szCs w:val="22"/>
        </w:rPr>
        <w:t xml:space="preserve">, curbing, and </w:t>
      </w:r>
      <w:r w:rsidR="004C7D1A">
        <w:rPr>
          <w:rFonts w:eastAsia="Calibri" w:cs="Arial"/>
          <w:color w:val="000000"/>
          <w:szCs w:val="22"/>
        </w:rPr>
        <w:t xml:space="preserve">good signage / </w:t>
      </w:r>
      <w:r w:rsidR="004C7D1A" w:rsidRPr="00177BC6">
        <w:rPr>
          <w:rFonts w:eastAsia="Calibri" w:cs="Arial"/>
          <w:color w:val="000000"/>
          <w:szCs w:val="22"/>
        </w:rPr>
        <w:t xml:space="preserve">ample pole lights.  This is applied against the overall site area of </w:t>
      </w:r>
      <w:r w:rsidR="00AF188D">
        <w:rPr>
          <w:rFonts w:eastAsia="Calibri" w:cs="Arial"/>
          <w:color w:val="000000"/>
          <w:szCs w:val="22"/>
        </w:rPr>
        <w:t>${</w:t>
      </w:r>
      <w:proofErr w:type="spellStart"/>
      <w:r w:rsidR="00AF188D">
        <w:rPr>
          <w:rFonts w:eastAsia="Calibri" w:cs="Arial"/>
          <w:color w:val="000000"/>
          <w:szCs w:val="22"/>
        </w:rPr>
        <w:t>primsf</w:t>
      </w:r>
      <w:proofErr w:type="spellEnd"/>
      <w:r w:rsidR="00AF188D">
        <w:rPr>
          <w:rFonts w:eastAsia="Calibri" w:cs="Arial"/>
          <w:color w:val="000000"/>
          <w:szCs w:val="22"/>
        </w:rPr>
        <w:t>}</w:t>
      </w:r>
      <w:r w:rsidR="004C7D1A">
        <w:rPr>
          <w:rFonts w:eastAsia="Calibri" w:cs="Arial"/>
          <w:color w:val="000000"/>
          <w:szCs w:val="22"/>
        </w:rPr>
        <w:t xml:space="preserve"> </w:t>
      </w:r>
      <w:r w:rsidR="004C7D1A" w:rsidRPr="00177BC6">
        <w:rPr>
          <w:rFonts w:eastAsia="Calibri" w:cs="Arial"/>
          <w:color w:val="000000"/>
          <w:szCs w:val="22"/>
        </w:rPr>
        <w:t xml:space="preserve">SF.  </w:t>
      </w:r>
    </w:p>
    <w:p w14:paraId="6300089F" w14:textId="77777777" w:rsidR="00311CDD" w:rsidRPr="000754FA" w:rsidRDefault="00311CDD" w:rsidP="00311CDD">
      <w:pPr>
        <w:rPr>
          <w:rFonts w:eastAsia="Calibri" w:cs="Arial"/>
          <w:b/>
          <w:color w:val="000000"/>
          <w:szCs w:val="22"/>
        </w:rPr>
      </w:pPr>
    </w:p>
    <w:p w14:paraId="13579501" w14:textId="118B2DDA" w:rsidR="00311CDD" w:rsidRPr="00435CAE" w:rsidRDefault="00311CDD" w:rsidP="00311CDD">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w:t>
      </w:r>
      <w:r w:rsidR="0049587D" w:rsidRPr="0049587D">
        <w:rPr>
          <w:highlight w:val="yellow"/>
        </w:rPr>
        <w:t>________</w:t>
      </w:r>
      <w:r w:rsidRPr="000F49B1">
        <w:t xml:space="preserve"> (rounded)</w:t>
      </w:r>
      <w:r>
        <w:t>, based partially on the actual soft cost budget provided by the owner (see Addenda), as well as similar project costs we’ve reviewed from our own files</w:t>
      </w:r>
      <w:r w:rsidRPr="000F49B1">
        <w:t xml:space="preserve">.  Assuming </w:t>
      </w:r>
      <w:r w:rsidRPr="00A83022">
        <w:t xml:space="preserve">a </w:t>
      </w:r>
      <w:r w:rsidR="0049587D">
        <w:rPr>
          <w:highlight w:val="yellow"/>
        </w:rPr>
        <w:t>___</w:t>
      </w:r>
      <w:r w:rsidRPr="0049587D">
        <w:rPr>
          <w:highlight w:val="yellow"/>
        </w:rPr>
        <w:t>-month</w:t>
      </w:r>
      <w:r w:rsidRPr="00A83022">
        <w:t xml:space="preserve"> construction period, project related taxes are concluded at </w:t>
      </w:r>
      <w:r w:rsidRPr="0049587D">
        <w:rPr>
          <w:highlight w:val="yellow"/>
        </w:rPr>
        <w:t>$800</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49587D">
        <w:rPr>
          <w:highlight w:val="yellow"/>
        </w:rPr>
        <w:t>$20,200</w:t>
      </w:r>
      <w:r w:rsidRPr="00A83022">
        <w:t xml:space="preserve">. </w:t>
      </w:r>
      <w:r w:rsidR="005F02C2" w:rsidRPr="00534DD7">
        <w:t>As the subj</w:t>
      </w:r>
      <w:r w:rsidR="005F02C2">
        <w:t>e</w:t>
      </w:r>
      <w:r w:rsidR="005F02C2" w:rsidRPr="00534DD7">
        <w:t>ct is a build-to-suit</w:t>
      </w:r>
      <w:r w:rsidR="005F02C2">
        <w:t xml:space="preserve"> owner-user, </w:t>
      </w:r>
      <w:r w:rsidR="005F02C2" w:rsidRPr="005F02C2">
        <w:rPr>
          <w:rFonts w:eastAsia="Calibri" w:cs="Arial"/>
          <w:color w:val="000000"/>
          <w:szCs w:val="22"/>
          <w:highlight w:val="yellow"/>
        </w:rPr>
        <w:t>church/school facility</w:t>
      </w:r>
      <w:r w:rsidR="005F02C2">
        <w:t xml:space="preserve">, lease-up and absorption cost estimates are not appropriate. </w:t>
      </w:r>
      <w:r w:rsidRPr="000F49B1">
        <w:t>The total</w:t>
      </w:r>
      <w:r w:rsidRPr="00435CAE">
        <w:t xml:space="preserve"> of these addition soft costs amounts to </w:t>
      </w:r>
      <w:r w:rsidRPr="0049587D">
        <w:rPr>
          <w:highlight w:val="yellow"/>
        </w:rPr>
        <w:t>$</w:t>
      </w:r>
      <w:r w:rsidR="0049587D" w:rsidRPr="0049587D">
        <w:rPr>
          <w:highlight w:val="yellow"/>
        </w:rPr>
        <w:t>________</w:t>
      </w:r>
      <w:r w:rsidRPr="00435CAE">
        <w:t>.</w:t>
      </w:r>
    </w:p>
    <w:p w14:paraId="21FC07A7" w14:textId="77777777" w:rsidR="00311CDD" w:rsidRPr="00435CAE" w:rsidRDefault="00311CDD" w:rsidP="00311CDD">
      <w:pPr>
        <w:rPr>
          <w:rFonts w:eastAsia="Calibri" w:cs="Arial"/>
          <w:szCs w:val="22"/>
        </w:rPr>
      </w:pPr>
    </w:p>
    <w:p w14:paraId="5CBE65A9" w14:textId="0C3A7D3E" w:rsidR="00311CDD" w:rsidRPr="00435CAE" w:rsidRDefault="00311CDD" w:rsidP="00311CDD">
      <w:pPr>
        <w:rPr>
          <w:rFonts w:eastAsia="Calibri" w:cs="Arial"/>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 and site coverage. </w:t>
      </w:r>
      <w:r w:rsidRPr="00435CAE">
        <w:rPr>
          <w:rFonts w:eastAsia="Calibri" w:cs="Arial"/>
          <w:szCs w:val="22"/>
        </w:rPr>
        <w:t xml:space="preserve"> </w:t>
      </w:r>
    </w:p>
    <w:p w14:paraId="0F4EF5FD" w14:textId="77777777" w:rsidR="00311CDD" w:rsidRPr="000754FA" w:rsidRDefault="00311CDD" w:rsidP="00311CDD">
      <w:pPr>
        <w:rPr>
          <w:rFonts w:eastAsia="Calibri" w:cs="Arial"/>
          <w:color w:val="000000"/>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6300A5B" w14:textId="31DCD6C5" w:rsidR="003477E8" w:rsidRDefault="005F02C2"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BA1E64">
        <w:rPr>
          <w:rFonts w:eastAsia="Calibri"/>
          <w:noProof/>
        </w:rPr>
        <w:lastRenderedPageBreak/>
        <w:drawing>
          <wp:inline distT="0" distB="0" distL="0" distR="0" wp14:anchorId="65DC418D" wp14:editId="4DCB9F08">
            <wp:extent cx="4335543" cy="8075981"/>
            <wp:effectExtent l="0" t="0" r="825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4339323" cy="8083022"/>
                    </a:xfrm>
                    <a:prstGeom prst="rect">
                      <a:avLst/>
                    </a:prstGeom>
                    <a:noFill/>
                    <a:ln>
                      <a:noFill/>
                    </a:ln>
                  </pic:spPr>
                </pic:pic>
              </a:graphicData>
            </a:graphic>
          </wp:inline>
        </w:drawing>
      </w:r>
      <w:r w:rsidR="00ED215D">
        <w:rPr>
          <w:rFonts w:eastAsia="Calibri"/>
        </w:rPr>
        <w:t xml:space="preserve"> </w:t>
      </w:r>
    </w:p>
    <w:p w14:paraId="7CB9E010" w14:textId="77777777" w:rsidR="005F02C2" w:rsidRPr="00C53C4C" w:rsidRDefault="005F02C2" w:rsidP="005F02C2">
      <w:pPr>
        <w:keepNext/>
        <w:spacing w:before="200"/>
        <w:outlineLvl w:val="2"/>
        <w:rPr>
          <w:rFonts w:cs="Arial"/>
          <w:bCs/>
          <w:color w:val="1E4959"/>
          <w:sz w:val="24"/>
          <w:szCs w:val="22"/>
          <w:u w:val="single"/>
        </w:rPr>
      </w:pPr>
      <w:bookmarkStart w:id="4" w:name="_Hlk42142190"/>
      <w:r w:rsidRPr="00C53C4C">
        <w:rPr>
          <w:rFonts w:cs="Arial"/>
          <w:bCs/>
          <w:color w:val="1E4959"/>
          <w:sz w:val="24"/>
          <w:szCs w:val="22"/>
          <w:u w:val="single"/>
        </w:rPr>
        <w:lastRenderedPageBreak/>
        <w:t>Cost Comparable Analysis</w:t>
      </w:r>
    </w:p>
    <w:p w14:paraId="4CDA48DB" w14:textId="77777777" w:rsidR="005F02C2" w:rsidRDefault="005F02C2" w:rsidP="005F02C2">
      <w:proofErr w:type="gramStart"/>
      <w:r>
        <w:t>None available</w:t>
      </w:r>
      <w:proofErr w:type="gramEnd"/>
      <w:r w:rsidRPr="00D7083B">
        <w:t xml:space="preserve">. </w:t>
      </w:r>
      <w:r>
        <w:t xml:space="preserve"> </w:t>
      </w:r>
    </w:p>
    <w:bookmarkEnd w:id="4"/>
    <w:p w14:paraId="51004591" w14:textId="77777777" w:rsidR="005F02C2" w:rsidRPr="00ED778F" w:rsidRDefault="005F02C2" w:rsidP="005F02C2">
      <w:pPr>
        <w:keepNext/>
        <w:numPr>
          <w:ilvl w:val="1"/>
          <w:numId w:val="0"/>
        </w:numPr>
        <w:spacing w:before="200"/>
        <w:outlineLvl w:val="2"/>
        <w:rPr>
          <w:rFonts w:cs="Arial"/>
          <w:bCs/>
          <w:color w:val="1E4959"/>
          <w:sz w:val="28"/>
        </w:rPr>
      </w:pPr>
      <w:r w:rsidRPr="00ED778F">
        <w:rPr>
          <w:rFonts w:cs="Arial"/>
          <w:bCs/>
          <w:color w:val="1E4959"/>
          <w:sz w:val="28"/>
        </w:rPr>
        <w:t>Improvement Cost Conclusion</w:t>
      </w:r>
    </w:p>
    <w:p w14:paraId="7D93CD5C" w14:textId="2744152A" w:rsidR="007409E9" w:rsidRPr="007409E9" w:rsidRDefault="007409E9" w:rsidP="007409E9">
      <w:pPr>
        <w:widowControl w:val="0"/>
        <w:rPr>
          <w:b/>
          <w:bCs/>
        </w:rPr>
      </w:pPr>
      <w:r w:rsidRPr="007409E9">
        <w:rPr>
          <w:b/>
          <w:bCs/>
          <w:highlight w:val="yellow"/>
        </w:rPr>
        <w:t>Option 1 – MVS Only</w:t>
      </w:r>
    </w:p>
    <w:p w14:paraId="10F2C48A" w14:textId="01CC2319" w:rsidR="007409E9" w:rsidRDefault="007409E9" w:rsidP="007409E9">
      <w:pPr>
        <w:widowControl w:val="0"/>
      </w:pPr>
      <w:r>
        <w:t>Based on</w:t>
      </w:r>
      <w:r w:rsidRPr="00534DD7">
        <w:t xml:space="preserve"> the cost service analysis</w:t>
      </w:r>
      <w:r>
        <w:t>,</w:t>
      </w:r>
      <w:r w:rsidRPr="00534DD7">
        <w:t xml:space="preserve"> the </w:t>
      </w:r>
      <w:r w:rsidRPr="00534DD7">
        <w:rPr>
          <w:b/>
        </w:rPr>
        <w:t>total direct/indirect cost new</w:t>
      </w:r>
      <w:r w:rsidRPr="00534DD7">
        <w:t xml:space="preserve"> is </w:t>
      </w:r>
      <w:r>
        <w:t xml:space="preserve">still </w:t>
      </w:r>
      <w:r w:rsidRPr="00534DD7">
        <w:t>reasonably concluded to be</w:t>
      </w:r>
      <w:r>
        <w:t xml:space="preserve"> in-line </w:t>
      </w:r>
      <w:r w:rsidRPr="003D4975">
        <w:t xml:space="preserve">with MVS at </w:t>
      </w:r>
      <w:r w:rsidRPr="007409E9">
        <w:rPr>
          <w:b/>
          <w:bCs/>
          <w:highlight w:val="yellow"/>
        </w:rPr>
        <w:t>$_______ per SF</w:t>
      </w:r>
      <w:r w:rsidRPr="007409E9">
        <w:rPr>
          <w:highlight w:val="yellow"/>
        </w:rPr>
        <w:t xml:space="preserve"> </w:t>
      </w:r>
      <w:r w:rsidRPr="007409E9">
        <w:rPr>
          <w:b/>
          <w:highlight w:val="yellow"/>
        </w:rPr>
        <w:t>GBA</w:t>
      </w:r>
      <w:r w:rsidRPr="003D4975">
        <w:t xml:space="preserve">, or </w:t>
      </w:r>
      <w:r w:rsidRPr="007409E9">
        <w:rPr>
          <w:b/>
          <w:highlight w:val="yellow"/>
        </w:rPr>
        <w:t>$_____________</w:t>
      </w:r>
      <w:r>
        <w:rPr>
          <w:b/>
        </w:rPr>
        <w:t xml:space="preserve"> </w:t>
      </w:r>
      <w:r w:rsidRPr="007409E9">
        <w:rPr>
          <w:highlight w:val="yellow"/>
        </w:rPr>
        <w:t>($_______ / SF</w:t>
      </w:r>
      <w:r w:rsidRPr="003D4975">
        <w:t xml:space="preserve"> x </w:t>
      </w:r>
      <w:r w:rsidR="00AF188D">
        <w:t>${</w:t>
      </w:r>
      <w:proofErr w:type="spellStart"/>
      <w:r w:rsidR="00AF188D">
        <w:t>gba</w:t>
      </w:r>
      <w:proofErr w:type="spellEnd"/>
      <w:r w:rsidR="00AF188D">
        <w:t>}</w:t>
      </w:r>
      <w:r>
        <w:t xml:space="preserve"> SF </w:t>
      </w:r>
      <w:r w:rsidRPr="003D4975">
        <w:t xml:space="preserve">GBA; rounded). </w:t>
      </w:r>
    </w:p>
    <w:p w14:paraId="2760AACE" w14:textId="77777777" w:rsidR="005F02C2" w:rsidRPr="003D4975" w:rsidRDefault="005F02C2" w:rsidP="005F02C2">
      <w:pPr>
        <w:widowControl w:val="0"/>
      </w:pPr>
    </w:p>
    <w:p w14:paraId="42855FED" w14:textId="77777777" w:rsidR="005F02C2" w:rsidRPr="007409E9" w:rsidRDefault="005F02C2" w:rsidP="005F02C2">
      <w:pPr>
        <w:widowControl w:val="0"/>
        <w:rPr>
          <w:b/>
          <w:bCs/>
        </w:rPr>
      </w:pPr>
      <w:r w:rsidRPr="007409E9">
        <w:rPr>
          <w:b/>
          <w:bCs/>
          <w:highlight w:val="yellow"/>
        </w:rPr>
        <w:t xml:space="preserve">Option </w:t>
      </w:r>
      <w:r>
        <w:rPr>
          <w:b/>
          <w:bCs/>
          <w:highlight w:val="yellow"/>
        </w:rPr>
        <w:t>2</w:t>
      </w:r>
      <w:r w:rsidRPr="007409E9">
        <w:rPr>
          <w:b/>
          <w:bCs/>
          <w:highlight w:val="yellow"/>
        </w:rPr>
        <w:t xml:space="preserve"> – MVS </w:t>
      </w:r>
      <w:r>
        <w:rPr>
          <w:b/>
          <w:bCs/>
          <w:highlight w:val="yellow"/>
        </w:rPr>
        <w:t>&amp; Cost Comps</w:t>
      </w:r>
    </w:p>
    <w:p w14:paraId="11BDDEB1" w14:textId="518DA4F8" w:rsidR="005F02C2" w:rsidRDefault="005F02C2" w:rsidP="005F02C2">
      <w:pPr>
        <w:widowControl w:val="0"/>
      </w:pPr>
      <w:r w:rsidRPr="00534DD7">
        <w:t xml:space="preserve">In review, the cost service analysis </w:t>
      </w:r>
      <w:r w:rsidRPr="007409E9">
        <w:rPr>
          <w:highlight w:val="yellow"/>
        </w:rPr>
        <w:t>($_______ per SF</w:t>
      </w:r>
      <w:r w:rsidRPr="00534DD7">
        <w:t xml:space="preserve">) is generally supported </w:t>
      </w:r>
      <w:r>
        <w:t>near</w:t>
      </w:r>
      <w:r w:rsidRPr="00534DD7">
        <w:t xml:space="preserve"> the </w:t>
      </w:r>
      <w:r w:rsidRPr="007409E9">
        <w:rPr>
          <w:highlight w:val="yellow"/>
        </w:rPr>
        <w:t>lower end</w:t>
      </w:r>
      <w:r>
        <w:t xml:space="preserve"> of the </w:t>
      </w:r>
      <w:r w:rsidRPr="00534DD7">
        <w:t xml:space="preserve">range indicated by </w:t>
      </w:r>
      <w:r>
        <w:t>Cost Comps 1, 2, 3 and 7</w:t>
      </w:r>
      <w:r w:rsidRPr="00534DD7">
        <w:t xml:space="preserve"> </w:t>
      </w:r>
      <w:r w:rsidRPr="007409E9">
        <w:rPr>
          <w:highlight w:val="yellow"/>
        </w:rPr>
        <w:t>($160.02 to $190.62 per SF</w:t>
      </w:r>
      <w:r w:rsidRPr="00534DD7">
        <w:t>)</w:t>
      </w:r>
      <w:r>
        <w:t xml:space="preserve">.  </w:t>
      </w:r>
      <w:r w:rsidRPr="00534DD7">
        <w:t xml:space="preserve">Hence, the </w:t>
      </w:r>
      <w:r w:rsidRPr="00534DD7">
        <w:rPr>
          <w:b/>
        </w:rPr>
        <w:t>total direct/indirect cost new</w:t>
      </w:r>
      <w:r w:rsidRPr="00534DD7">
        <w:t xml:space="preserve"> is </w:t>
      </w:r>
      <w:r>
        <w:t xml:space="preserve">still </w:t>
      </w:r>
      <w:r w:rsidRPr="00534DD7">
        <w:t>reasonably concluded to be</w:t>
      </w:r>
      <w:r>
        <w:t xml:space="preserve"> in-line with MVS at</w:t>
      </w:r>
      <w:r w:rsidRPr="00534DD7">
        <w:t xml:space="preserve"> </w:t>
      </w:r>
      <w:r w:rsidRPr="007409E9">
        <w:rPr>
          <w:b/>
          <w:bCs/>
          <w:highlight w:val="yellow"/>
        </w:rPr>
        <w:t>$_______ per SF</w:t>
      </w:r>
      <w:r w:rsidRPr="007409E9">
        <w:rPr>
          <w:highlight w:val="yellow"/>
        </w:rPr>
        <w:t xml:space="preserve"> </w:t>
      </w:r>
      <w:r w:rsidRPr="007409E9">
        <w:rPr>
          <w:b/>
          <w:highlight w:val="yellow"/>
        </w:rPr>
        <w:t>GBA</w:t>
      </w:r>
      <w:r w:rsidRPr="00534DD7">
        <w:t xml:space="preserve">, or </w:t>
      </w:r>
      <w:r w:rsidRPr="007409E9">
        <w:rPr>
          <w:b/>
          <w:highlight w:val="yellow"/>
        </w:rPr>
        <w:t>$____________</w:t>
      </w:r>
      <w:r w:rsidRPr="00534DD7">
        <w:rPr>
          <w:b/>
        </w:rPr>
        <w:t xml:space="preserve"> </w:t>
      </w:r>
      <w:r w:rsidRPr="007409E9">
        <w:rPr>
          <w:highlight w:val="yellow"/>
        </w:rPr>
        <w:t>($_______ / SF</w:t>
      </w:r>
      <w:r w:rsidRPr="00534DD7">
        <w:t xml:space="preserve"> x </w:t>
      </w:r>
      <w:r w:rsidR="00AF188D">
        <w:t>${</w:t>
      </w:r>
      <w:proofErr w:type="spellStart"/>
      <w:r w:rsidR="00AF188D">
        <w:t>gba</w:t>
      </w:r>
      <w:proofErr w:type="spellEnd"/>
      <w:r w:rsidR="00AF188D">
        <w:t>}</w:t>
      </w:r>
      <w:r>
        <w:t xml:space="preserve"> </w:t>
      </w:r>
      <w:r w:rsidRPr="00534DD7">
        <w:t>SF GBA</w:t>
      </w:r>
      <w:r>
        <w:t>; rounded</w:t>
      </w:r>
      <w:r w:rsidRPr="00534DD7">
        <w:t xml:space="preserve">). </w:t>
      </w:r>
    </w:p>
    <w:p w14:paraId="0B7C0EE5" w14:textId="77777777" w:rsidR="005F02C2" w:rsidRDefault="005F02C2" w:rsidP="007409E9">
      <w:pPr>
        <w:widowControl w:val="0"/>
      </w:pPr>
    </w:p>
    <w:p w14:paraId="6FFAF7D2" w14:textId="77777777" w:rsidR="00E6497E" w:rsidRPr="003D4975" w:rsidRDefault="00E6497E" w:rsidP="00E6497E">
      <w:pPr>
        <w:keepNext/>
        <w:numPr>
          <w:ilvl w:val="1"/>
          <w:numId w:val="0"/>
        </w:numPr>
        <w:spacing w:before="200"/>
        <w:outlineLvl w:val="2"/>
        <w:rPr>
          <w:rFonts w:cs="Arial"/>
          <w:bCs/>
          <w:color w:val="1E4959"/>
          <w:sz w:val="24"/>
          <w:szCs w:val="22"/>
          <w:u w:val="single"/>
        </w:rPr>
      </w:pPr>
      <w:r w:rsidRPr="003D4975">
        <w:rPr>
          <w:rFonts w:cs="Arial"/>
          <w:bCs/>
          <w:color w:val="1E4959"/>
          <w:sz w:val="24"/>
          <w:szCs w:val="22"/>
          <w:u w:val="single"/>
        </w:rPr>
        <w:t>Developer's Profit &amp; Overhead</w:t>
      </w:r>
    </w:p>
    <w:p w14:paraId="0A023418" w14:textId="77777777" w:rsidR="00E6497E" w:rsidRPr="00177BC6" w:rsidRDefault="00E6497E" w:rsidP="00E6497E">
      <w:pPr>
        <w:rPr>
          <w:rFonts w:eastAsia="Calibri" w:cs="Arial"/>
          <w:color w:val="000000"/>
          <w:szCs w:val="22"/>
        </w:rPr>
      </w:pPr>
      <w:r w:rsidRPr="003D4975">
        <w:rPr>
          <w:rFonts w:eastAsia="Calibri" w:cs="Arial"/>
          <w:color w:val="000000"/>
          <w:szCs w:val="22"/>
        </w:rPr>
        <w:t>This cost component compensates the developer for project risk and management.  It is unlikely that a developer</w:t>
      </w:r>
      <w:r w:rsidRPr="00177BC6">
        <w:rPr>
          <w:rFonts w:eastAsia="Calibri" w:cs="Arial"/>
          <w:color w:val="000000"/>
          <w:szCs w:val="22"/>
        </w:rPr>
        <w:t xml:space="preserve"> would proceed with a development unless adequate profit is available to justify the effort.  This cost includes office overhead, staff, profit, and absorption costs during rent-up.  The profit component is typically used to cover excess holding costs.  According to various developers active in the market, </w:t>
      </w:r>
      <w:r w:rsidRPr="007409E9">
        <w:rPr>
          <w:rFonts w:eastAsia="Calibri" w:cs="Arial"/>
          <w:color w:val="000000"/>
          <w:szCs w:val="22"/>
          <w:highlight w:val="yellow"/>
        </w:rPr>
        <w:t>profit and overhead generally ranges between 5% and 20% of the improvement costs</w:t>
      </w:r>
      <w:r w:rsidRPr="00177BC6">
        <w:rPr>
          <w:rFonts w:eastAsia="Calibri" w:cs="Arial"/>
          <w:color w:val="000000"/>
          <w:szCs w:val="22"/>
        </w:rPr>
        <w:t xml:space="preserve">, depending upon project value, size, location, and marketability. </w:t>
      </w:r>
    </w:p>
    <w:p w14:paraId="1195397D" w14:textId="77777777" w:rsidR="00E6497E" w:rsidRPr="00177BC6" w:rsidRDefault="00E6497E" w:rsidP="00E6497E">
      <w:pPr>
        <w:rPr>
          <w:rFonts w:eastAsia="Calibri" w:cs="Arial"/>
          <w:color w:val="000000"/>
          <w:szCs w:val="22"/>
        </w:rPr>
      </w:pPr>
    </w:p>
    <w:p w14:paraId="24CB2FCD" w14:textId="38CE21A9" w:rsidR="00E6497E" w:rsidRPr="000754FA" w:rsidRDefault="00E6497E" w:rsidP="00E6497E">
      <w:pPr>
        <w:rPr>
          <w:rFonts w:eastAsia="Calibri" w:cs="Arial"/>
          <w:color w:val="000000"/>
          <w:szCs w:val="22"/>
        </w:rPr>
      </w:pPr>
      <w:r w:rsidRPr="00177BC6">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r w:rsidRPr="007409E9">
        <w:rPr>
          <w:rFonts w:eastAsia="Calibri" w:cs="Arial"/>
          <w:color w:val="000000"/>
          <w:szCs w:val="22"/>
          <w:highlight w:val="yellow"/>
        </w:rPr>
        <w:t>The subject is a build-to-suit, owner-</w:t>
      </w:r>
      <w:r w:rsidRPr="00194440">
        <w:rPr>
          <w:rFonts w:eastAsia="Calibri" w:cs="Arial"/>
          <w:color w:val="000000"/>
          <w:szCs w:val="22"/>
          <w:highlight w:val="yellow"/>
        </w:rPr>
        <w:t xml:space="preserve">occupied, </w:t>
      </w:r>
      <w:r w:rsidR="00194440" w:rsidRPr="00194440">
        <w:rPr>
          <w:rFonts w:eastAsia="Calibri" w:cs="Arial"/>
          <w:color w:val="000000"/>
          <w:szCs w:val="22"/>
          <w:highlight w:val="yellow"/>
        </w:rPr>
        <w:t>church/school facility</w:t>
      </w:r>
      <w:r w:rsidRPr="00194440">
        <w:rPr>
          <w:rFonts w:eastAsia="Calibri" w:cs="Arial"/>
          <w:color w:val="000000"/>
          <w:szCs w:val="22"/>
          <w:highlight w:val="yellow"/>
        </w:rPr>
        <w:t xml:space="preserve">. Such </w:t>
      </w:r>
      <w:r w:rsidRPr="007409E9">
        <w:rPr>
          <w:rFonts w:eastAsia="Calibri" w:cs="Arial"/>
          <w:color w:val="000000"/>
          <w:szCs w:val="22"/>
          <w:highlight w:val="yellow"/>
        </w:rPr>
        <w:t>projects are usually constructed for business profit, and not to earn a developer's profit on the real estate</w:t>
      </w:r>
      <w:r w:rsidRPr="00177BC6">
        <w:rPr>
          <w:rFonts w:eastAsia="Calibri" w:cs="Arial"/>
          <w:color w:val="000000"/>
          <w:szCs w:val="22"/>
        </w:rPr>
        <w:t xml:space="preserve">.  Therefore, </w:t>
      </w:r>
      <w:bookmarkStart w:id="5" w:name="_Hlk42099162"/>
      <w:sdt>
        <w:sdtPr>
          <w:rPr>
            <w:rFonts w:eastAsia="Calibri" w:cs="Arial"/>
            <w:b/>
            <w:bCs/>
            <w:color w:val="000000"/>
            <w:szCs w:val="22"/>
            <w:highlight w:val="green"/>
          </w:rPr>
          <w:alias w:val="Developer Profit"/>
          <w:tag w:val="Developer Profit"/>
          <w:id w:val="1736500678"/>
          <w:placeholder>
            <w:docPart w:val="DF6B6A42A41F46818EA1712E1F1A27F2"/>
          </w:placeholder>
          <w:dropDownList>
            <w:listItem w:value="Choose an item."/>
            <w:listItem w:displayText="no allocaton" w:value="no allocaton"/>
            <w:listItem w:displayText="a 25.0% allocation" w:value="a 25.0% allocation"/>
            <w:listItem w:displayText="a 20.0% allocation" w:value="a 20.0% allocati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7172AB">
            <w:rPr>
              <w:rFonts w:eastAsia="Calibri" w:cs="Arial"/>
              <w:b/>
              <w:bCs/>
              <w:color w:val="000000"/>
              <w:szCs w:val="22"/>
              <w:highlight w:val="green"/>
            </w:rPr>
            <w:t>no allocaton</w:t>
          </w:r>
        </w:sdtContent>
      </w:sdt>
      <w:bookmarkEnd w:id="5"/>
      <w:r w:rsidR="007172AB" w:rsidRPr="00177BC6">
        <w:rPr>
          <w:rFonts w:eastAsia="Calibri" w:cs="Arial"/>
          <w:color w:val="000000"/>
          <w:szCs w:val="22"/>
        </w:rPr>
        <w:t xml:space="preserve"> </w:t>
      </w:r>
      <w:r w:rsidRPr="00177BC6">
        <w:rPr>
          <w:rFonts w:eastAsia="Calibri" w:cs="Arial"/>
          <w:color w:val="000000"/>
          <w:szCs w:val="22"/>
        </w:rPr>
        <w:t xml:space="preserve">for </w:t>
      </w:r>
      <w:r w:rsidRPr="00177BC6">
        <w:rPr>
          <w:rFonts w:eastAsia="Calibri" w:cs="Arial"/>
          <w:b/>
          <w:color w:val="000000"/>
          <w:szCs w:val="22"/>
        </w:rPr>
        <w:t xml:space="preserve">developer's </w:t>
      </w:r>
      <w:sdt>
        <w:sdtPr>
          <w:rPr>
            <w:rFonts w:eastAsia="Calibri" w:cs="Arial"/>
            <w:b/>
            <w:color w:val="000000"/>
            <w:szCs w:val="22"/>
            <w:highlight w:val="green"/>
          </w:rPr>
          <w:alias w:val="Management Fee or Profit"/>
          <w:tag w:val="Management Fee or Profit"/>
          <w:id w:val="1690330181"/>
          <w:placeholder>
            <w:docPart w:val="DefaultPlaceholder_-1854013438"/>
          </w:placeholder>
          <w:dropDownList>
            <w:listItem w:value="Choose an item."/>
            <w:listItem w:displayText="management fee" w:value="management fee"/>
            <w:listItem w:displayText="profit and overhead" w:value="profit and overhead"/>
          </w:dropDownList>
        </w:sdtPr>
        <w:sdtContent>
          <w:r w:rsidRPr="00A54837">
            <w:rPr>
              <w:rFonts w:eastAsia="Calibri" w:cs="Arial"/>
              <w:b/>
              <w:color w:val="000000"/>
              <w:szCs w:val="22"/>
              <w:highlight w:val="green"/>
            </w:rPr>
            <w:t>profit and overhead</w:t>
          </w:r>
        </w:sdtContent>
      </w:sdt>
      <w:r w:rsidRPr="00177BC6">
        <w:rPr>
          <w:rFonts w:eastAsia="Calibri" w:cs="Arial"/>
          <w:b/>
          <w:color w:val="000000"/>
          <w:szCs w:val="22"/>
        </w:rPr>
        <w:t xml:space="preserve"> </w:t>
      </w:r>
      <w:r w:rsidRPr="00177BC6">
        <w:rPr>
          <w:rFonts w:eastAsia="Calibri" w:cs="Arial"/>
          <w:color w:val="000000"/>
          <w:szCs w:val="22"/>
        </w:rPr>
        <w:t>has been included in this analysis.</w:t>
      </w:r>
    </w:p>
    <w:p w14:paraId="21F59893" w14:textId="77777777" w:rsidR="00E6497E" w:rsidRPr="000754FA" w:rsidRDefault="00E6497E" w:rsidP="00E6497E">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Replacement Cost</w:t>
      </w:r>
    </w:p>
    <w:p w14:paraId="65EB15B8" w14:textId="4D5A251C" w:rsidR="00E6497E" w:rsidRPr="000754FA" w:rsidRDefault="00E6497E" w:rsidP="00E6497E">
      <w:pPr>
        <w:rPr>
          <w:rFonts w:eastAsia="Calibri" w:cs="Arial"/>
          <w:color w:val="000000"/>
          <w:szCs w:val="22"/>
        </w:rPr>
      </w:pPr>
      <w:r w:rsidRPr="00177BC6">
        <w:rPr>
          <w:rFonts w:eastAsia="Calibri" w:cs="Arial"/>
          <w:color w:val="000000"/>
          <w:szCs w:val="22"/>
        </w:rPr>
        <w:t xml:space="preserve">In aggregate, </w:t>
      </w:r>
      <w:proofErr w:type="gramStart"/>
      <w:r w:rsidRPr="00177BC6">
        <w:rPr>
          <w:rFonts w:eastAsia="Calibri" w:cs="Arial"/>
          <w:color w:val="000000"/>
          <w:szCs w:val="22"/>
        </w:rPr>
        <w:t>direct</w:t>
      </w:r>
      <w:proofErr w:type="gramEnd"/>
      <w:r w:rsidRPr="00177BC6">
        <w:rPr>
          <w:rFonts w:eastAsia="Calibri" w:cs="Arial"/>
          <w:color w:val="000000"/>
          <w:szCs w:val="22"/>
        </w:rPr>
        <w:t xml:space="preserve"> and indirect costs for the subject improvements result in a </w:t>
      </w:r>
      <w:r w:rsidRPr="00177BC6">
        <w:rPr>
          <w:rFonts w:eastAsia="Calibri" w:cs="Arial"/>
          <w:b/>
          <w:color w:val="000000"/>
          <w:szCs w:val="22"/>
        </w:rPr>
        <w:t>total replacement cost new</w:t>
      </w:r>
      <w:r w:rsidRPr="00177BC6">
        <w:rPr>
          <w:rFonts w:eastAsia="Calibri" w:cs="Arial"/>
          <w:color w:val="000000"/>
          <w:szCs w:val="22"/>
        </w:rPr>
        <w:t xml:space="preserve"> of </w:t>
      </w:r>
      <w:r w:rsidRPr="007409E9">
        <w:rPr>
          <w:b/>
          <w:highlight w:val="yellow"/>
        </w:rPr>
        <w:t>$</w:t>
      </w:r>
      <w:r w:rsidR="007409E9" w:rsidRPr="007409E9">
        <w:rPr>
          <w:b/>
          <w:highlight w:val="yellow"/>
        </w:rPr>
        <w:t>_____________</w:t>
      </w:r>
      <w:r w:rsidRPr="00177BC6">
        <w:rPr>
          <w:rFonts w:eastAsia="Calibri" w:cs="Arial"/>
          <w:color w:val="000000"/>
          <w:szCs w:val="22"/>
        </w:rPr>
        <w:t>.</w:t>
      </w:r>
    </w:p>
    <w:p w14:paraId="06AD1747" w14:textId="77777777" w:rsidR="00E6497E" w:rsidRPr="000754FA" w:rsidRDefault="00E6497E" w:rsidP="00E6497E">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Accrued Depreciation</w:t>
      </w:r>
    </w:p>
    <w:p w14:paraId="3962B3B1" w14:textId="77777777" w:rsidR="00E6497E" w:rsidRPr="000754FA" w:rsidRDefault="00E6497E" w:rsidP="00E6497E">
      <w:pPr>
        <w:rPr>
          <w:rFonts w:eastAsia="Calibri" w:cs="Arial"/>
          <w:color w:val="000000"/>
          <w:szCs w:val="22"/>
        </w:rPr>
      </w:pPr>
      <w:r w:rsidRPr="000754FA">
        <w:rPr>
          <w:rFonts w:eastAsia="Calibri" w:cs="Arial"/>
          <w:color w:val="000000"/>
          <w:szCs w:val="22"/>
        </w:rPr>
        <w:t xml:space="preserve">From the improvement cost new, a dollar amount of depreciation is deducted.  There are three types of depreciation: physical, functional, and external. Physical deterioration is the result of physical wear and tear on the improvements.  Functional obsolescence is the result of design or physical problems which reduce the income-producing ability or desirability of the subject property.  External obsolescence is the result of outside influences (economic, neighborhood) which decreases the value of the property. </w:t>
      </w:r>
    </w:p>
    <w:p w14:paraId="1A947049" w14:textId="77777777" w:rsidR="00E6497E" w:rsidRPr="000754FA" w:rsidRDefault="00E6497E" w:rsidP="00E6497E">
      <w:pPr>
        <w:rPr>
          <w:rFonts w:eastAsia="Calibri" w:cs="Arial"/>
          <w:color w:val="000000"/>
          <w:szCs w:val="22"/>
        </w:rPr>
      </w:pPr>
    </w:p>
    <w:p w14:paraId="4BA451F9" w14:textId="77777777" w:rsidR="00E6497E" w:rsidRPr="000754FA" w:rsidRDefault="00E6497E" w:rsidP="00E6497E">
      <w:pPr>
        <w:rPr>
          <w:rFonts w:eastAsia="Calibri" w:cs="Arial"/>
          <w:color w:val="000000"/>
          <w:szCs w:val="22"/>
        </w:rPr>
      </w:pPr>
      <w:r w:rsidRPr="000754FA">
        <w:rPr>
          <w:rFonts w:eastAsia="Calibri" w:cs="Arial"/>
          <w:color w:val="000000"/>
          <w:szCs w:val="22"/>
        </w:rPr>
        <w:t xml:space="preserve">Depreciation does not typically occur on a straight line basis in the marketplace.  As a general rule, a property will experience the least amount of depreciation in the first few years of operation.  As the improvements become older the physical deterioration becomes more apparent.  In addition, the design and style of the building may become obsolete and suffer from functional obsolescence.  Finally, when the improvements provide no additional value to the land, the economic life of the improvements is considered to have ended. </w:t>
      </w:r>
    </w:p>
    <w:p w14:paraId="79E992CC" w14:textId="77777777" w:rsidR="00E6497E" w:rsidRPr="000754FA" w:rsidRDefault="00E6497E" w:rsidP="00E6497E">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lastRenderedPageBreak/>
        <w:t>Physical Deterioration</w:t>
      </w:r>
    </w:p>
    <w:p w14:paraId="10B1980B" w14:textId="77777777" w:rsidR="00E6497E" w:rsidRPr="00DD571A" w:rsidRDefault="00E6497E" w:rsidP="00E6497E">
      <w:pPr>
        <w:widowControl w:val="0"/>
        <w:tabs>
          <w:tab w:val="left" w:pos="288"/>
          <w:tab w:val="left" w:pos="576"/>
        </w:tabs>
        <w:rPr>
          <w:szCs w:val="22"/>
        </w:rPr>
      </w:pPr>
      <w:r w:rsidRPr="00DD571A">
        <w:rPr>
          <w:szCs w:val="22"/>
        </w:rPr>
        <w:t xml:space="preserve">This form of depreciation from physical causes is a measure of the deterioration of the improvements caused by wear and tear over time. The deterioration is generally divided into two categories:  Curable and incurable. </w:t>
      </w:r>
    </w:p>
    <w:p w14:paraId="0822A242" w14:textId="77777777" w:rsidR="00E6497E" w:rsidRPr="00DD571A" w:rsidRDefault="00E6497E" w:rsidP="00E6497E">
      <w:pPr>
        <w:widowControl w:val="0"/>
        <w:tabs>
          <w:tab w:val="left" w:pos="288"/>
          <w:tab w:val="left" w:pos="576"/>
        </w:tabs>
        <w:rPr>
          <w:szCs w:val="22"/>
        </w:rPr>
      </w:pPr>
    </w:p>
    <w:p w14:paraId="33B783A9" w14:textId="164E9118" w:rsidR="00E6497E" w:rsidRDefault="00E6497E" w:rsidP="00E6497E">
      <w:pPr>
        <w:rPr>
          <w:szCs w:val="22"/>
        </w:rPr>
      </w:pPr>
      <w:r w:rsidRPr="00320283">
        <w:rPr>
          <w:rFonts w:cs="Arial"/>
          <w:color w:val="1E4959"/>
          <w:szCs w:val="22"/>
        </w:rPr>
        <w:t>Curable Physical Deterioration:</w:t>
      </w:r>
      <w:r w:rsidRPr="00320283">
        <w:rPr>
          <w:color w:val="1E4959"/>
          <w:szCs w:val="22"/>
        </w:rPr>
        <w:t xml:space="preserve">  </w:t>
      </w:r>
      <w:r w:rsidRPr="00DD571A">
        <w:rPr>
          <w:szCs w:val="22"/>
        </w:rPr>
        <w:t xml:space="preserve">This form of deterioration is the result of deferred maintenance which require immediate repair, such as roof repair, painting, landscaping maintenance, or replacement of broken </w:t>
      </w:r>
      <w:r w:rsidRPr="009A19D4">
        <w:rPr>
          <w:szCs w:val="22"/>
        </w:rPr>
        <w:t xml:space="preserve">components.  To be curable, these repairs must be financially feasible, with cost to repair not exceeding the value contribution.  In the case of the subject property, as the improvements are in average to above average general condition with no noted significant items of deferred maintenance. </w:t>
      </w:r>
    </w:p>
    <w:p w14:paraId="5F210B1A" w14:textId="77777777" w:rsidR="007409E9" w:rsidRPr="009A19D4" w:rsidRDefault="007409E9" w:rsidP="00E6497E">
      <w:pPr>
        <w:rPr>
          <w:szCs w:val="22"/>
        </w:rPr>
      </w:pPr>
    </w:p>
    <w:p w14:paraId="2242C163" w14:textId="77777777" w:rsidR="00E6497E" w:rsidRPr="00DD571A" w:rsidRDefault="00E6497E" w:rsidP="00E6497E">
      <w:pPr>
        <w:rPr>
          <w:szCs w:val="22"/>
        </w:rPr>
      </w:pPr>
      <w:r w:rsidRPr="00320283">
        <w:rPr>
          <w:rFonts w:cs="Arial"/>
          <w:color w:val="1E4959"/>
          <w:szCs w:val="22"/>
        </w:rPr>
        <w:t>Incurable Physical Deterioration:</w:t>
      </w:r>
      <w:r w:rsidRPr="00320283">
        <w:rPr>
          <w:color w:val="1E4959"/>
          <w:szCs w:val="22"/>
        </w:rPr>
        <w:t xml:space="preserve">  </w:t>
      </w:r>
      <w:r w:rsidRPr="009A19D4">
        <w:rPr>
          <w:szCs w:val="22"/>
        </w:rPr>
        <w:t>The total incurable physical deterioration will be estimated by using the economic age-life method.  To determine the incurable physical deterioration, the ratio of the effective age divided by</w:t>
      </w:r>
      <w:r w:rsidRPr="00DD571A">
        <w:rPr>
          <w:szCs w:val="22"/>
        </w:rPr>
        <w:t xml:space="preserve"> the total economic life of the improvements is applied to the replacement cost. </w:t>
      </w:r>
    </w:p>
    <w:p w14:paraId="7601C861" w14:textId="77777777" w:rsidR="00E6497E" w:rsidRPr="00DD571A" w:rsidRDefault="00E6497E" w:rsidP="00E6497E">
      <w:pPr>
        <w:rPr>
          <w:szCs w:val="22"/>
        </w:rPr>
      </w:pPr>
    </w:p>
    <w:p w14:paraId="2BC17EBB" w14:textId="77777777" w:rsidR="00194440" w:rsidRPr="001267BC" w:rsidRDefault="00194440" w:rsidP="00194440">
      <w:pPr>
        <w:widowControl w:val="0"/>
        <w:tabs>
          <w:tab w:val="left" w:pos="288"/>
          <w:tab w:val="left" w:pos="576"/>
        </w:tabs>
        <w:rPr>
          <w:rFonts w:cs="Arial"/>
          <w:color w:val="000000"/>
          <w:szCs w:val="22"/>
        </w:rPr>
      </w:pPr>
      <w:r w:rsidRPr="001267BC">
        <w:rPr>
          <w:rFonts w:cs="Arial"/>
          <w:color w:val="000000"/>
          <w:szCs w:val="22"/>
        </w:rPr>
        <w:t xml:space="preserve">The subject improvements are currently in average condition with a varying levels of depreciation.  The following chart summarizes the major components of the subject property with their age, effective age, and total economic life.  The total economic life is the period of time over which improvements to real estate contribute to property values. The economic lives of properties observed in the market vary depending on market conditions, maintenance levels, and frequency of renovation.  </w:t>
      </w:r>
    </w:p>
    <w:p w14:paraId="3927846E" w14:textId="77777777" w:rsidR="00194440" w:rsidRPr="001267BC" w:rsidRDefault="00194440" w:rsidP="00194440">
      <w:pPr>
        <w:widowControl w:val="0"/>
        <w:tabs>
          <w:tab w:val="left" w:pos="288"/>
          <w:tab w:val="left" w:pos="576"/>
        </w:tabs>
        <w:rPr>
          <w:rFonts w:cs="Arial"/>
          <w:color w:val="000000"/>
          <w:szCs w:val="22"/>
        </w:rPr>
      </w:pPr>
    </w:p>
    <w:tbl>
      <w:tblPr>
        <w:tblW w:w="0" w:type="auto"/>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150"/>
        <w:gridCol w:w="1775"/>
        <w:gridCol w:w="1915"/>
        <w:gridCol w:w="1980"/>
      </w:tblGrid>
      <w:tr w:rsidR="00194440" w:rsidRPr="001267BC" w14:paraId="55DA46AB" w14:textId="77777777" w:rsidTr="00C954C1">
        <w:tc>
          <w:tcPr>
            <w:tcW w:w="3150" w:type="dxa"/>
            <w:tcBorders>
              <w:top w:val="nil"/>
              <w:left w:val="nil"/>
              <w:bottom w:val="single" w:sz="24" w:space="0" w:color="3FB44F"/>
            </w:tcBorders>
            <w:shd w:val="clear" w:color="auto" w:fill="1E4959"/>
          </w:tcPr>
          <w:p w14:paraId="3C104827" w14:textId="77777777" w:rsidR="00194440" w:rsidRPr="001267BC" w:rsidRDefault="00194440" w:rsidP="00C954C1">
            <w:pPr>
              <w:widowControl w:val="0"/>
              <w:tabs>
                <w:tab w:val="left" w:pos="288"/>
                <w:tab w:val="left" w:pos="576"/>
              </w:tabs>
              <w:rPr>
                <w:rFonts w:cs="Arial"/>
                <w:b/>
                <w:smallCaps/>
                <w:color w:val="FFFFFF" w:themeColor="background1"/>
                <w:szCs w:val="22"/>
              </w:rPr>
            </w:pPr>
          </w:p>
          <w:p w14:paraId="57ACD1FD" w14:textId="77777777" w:rsidR="00194440" w:rsidRPr="001267BC" w:rsidRDefault="00194440" w:rsidP="00C954C1">
            <w:pPr>
              <w:widowControl w:val="0"/>
              <w:tabs>
                <w:tab w:val="left" w:pos="288"/>
                <w:tab w:val="left" w:pos="576"/>
              </w:tabs>
              <w:rPr>
                <w:rFonts w:cs="Arial"/>
                <w:b/>
                <w:smallCaps/>
                <w:color w:val="FFFFFF" w:themeColor="background1"/>
                <w:szCs w:val="22"/>
              </w:rPr>
            </w:pPr>
            <w:r w:rsidRPr="001267BC">
              <w:rPr>
                <w:rFonts w:cs="Arial"/>
                <w:b/>
                <w:smallCaps/>
                <w:color w:val="FFFFFF" w:themeColor="background1"/>
                <w:szCs w:val="22"/>
              </w:rPr>
              <w:t>Improvement Component</w:t>
            </w:r>
          </w:p>
        </w:tc>
        <w:tc>
          <w:tcPr>
            <w:tcW w:w="1775" w:type="dxa"/>
            <w:tcBorders>
              <w:top w:val="nil"/>
              <w:bottom w:val="single" w:sz="24" w:space="0" w:color="3FB44F"/>
            </w:tcBorders>
            <w:shd w:val="clear" w:color="auto" w:fill="1E4959"/>
          </w:tcPr>
          <w:p w14:paraId="1C00BE3D"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p>
          <w:p w14:paraId="638EF024"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Year Built</w:t>
            </w:r>
          </w:p>
        </w:tc>
        <w:tc>
          <w:tcPr>
            <w:tcW w:w="1915" w:type="dxa"/>
            <w:tcBorders>
              <w:top w:val="nil"/>
              <w:bottom w:val="single" w:sz="24" w:space="0" w:color="3FB44F"/>
            </w:tcBorders>
            <w:shd w:val="clear" w:color="auto" w:fill="1E4959"/>
          </w:tcPr>
          <w:p w14:paraId="7D9F87F1"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p>
          <w:p w14:paraId="6C2F13D9"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Effective Age</w:t>
            </w:r>
          </w:p>
        </w:tc>
        <w:tc>
          <w:tcPr>
            <w:tcW w:w="1980" w:type="dxa"/>
            <w:tcBorders>
              <w:top w:val="nil"/>
              <w:bottom w:val="single" w:sz="24" w:space="0" w:color="3FB44F"/>
              <w:right w:val="nil"/>
            </w:tcBorders>
            <w:shd w:val="clear" w:color="auto" w:fill="1E4959"/>
          </w:tcPr>
          <w:p w14:paraId="651949DD"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Total</w:t>
            </w:r>
          </w:p>
          <w:p w14:paraId="1633A1FE"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Economic Life</w:t>
            </w:r>
          </w:p>
        </w:tc>
      </w:tr>
      <w:tr w:rsidR="00194440" w:rsidRPr="001267BC" w14:paraId="3A086C3C" w14:textId="77777777" w:rsidTr="00C954C1">
        <w:trPr>
          <w:trHeight w:val="381"/>
        </w:trPr>
        <w:tc>
          <w:tcPr>
            <w:tcW w:w="3150" w:type="dxa"/>
            <w:tcBorders>
              <w:top w:val="single" w:sz="24" w:space="0" w:color="3FB44F"/>
              <w:left w:val="nil"/>
              <w:bottom w:val="single" w:sz="6" w:space="0" w:color="auto"/>
            </w:tcBorders>
            <w:vAlign w:val="bottom"/>
          </w:tcPr>
          <w:p w14:paraId="31D5ED35" w14:textId="77777777" w:rsidR="00194440" w:rsidRPr="001267BC" w:rsidRDefault="00194440" w:rsidP="00C954C1">
            <w:pPr>
              <w:widowControl w:val="0"/>
              <w:tabs>
                <w:tab w:val="left" w:pos="288"/>
                <w:tab w:val="left" w:pos="576"/>
              </w:tabs>
              <w:jc w:val="left"/>
              <w:rPr>
                <w:rFonts w:cs="Arial"/>
                <w:color w:val="000000"/>
                <w:szCs w:val="22"/>
              </w:rPr>
            </w:pPr>
            <w:r w:rsidRPr="001267BC">
              <w:rPr>
                <w:rFonts w:cs="Arial"/>
                <w:color w:val="000000"/>
                <w:szCs w:val="22"/>
              </w:rPr>
              <w:t>Building Improvements</w:t>
            </w:r>
          </w:p>
        </w:tc>
        <w:tc>
          <w:tcPr>
            <w:tcW w:w="1775" w:type="dxa"/>
            <w:tcBorders>
              <w:top w:val="single" w:sz="24" w:space="0" w:color="3FB44F"/>
              <w:bottom w:val="single" w:sz="6" w:space="0" w:color="auto"/>
            </w:tcBorders>
            <w:vAlign w:val="bottom"/>
          </w:tcPr>
          <w:p w14:paraId="76F9D0FC"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1967 to 1981</w:t>
            </w:r>
          </w:p>
        </w:tc>
        <w:tc>
          <w:tcPr>
            <w:tcW w:w="1915" w:type="dxa"/>
            <w:tcBorders>
              <w:top w:val="single" w:sz="24" w:space="0" w:color="3FB44F"/>
              <w:bottom w:val="single" w:sz="6" w:space="0" w:color="auto"/>
            </w:tcBorders>
            <w:vAlign w:val="bottom"/>
          </w:tcPr>
          <w:p w14:paraId="68D33F5E"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15 (Average) *</w:t>
            </w:r>
          </w:p>
        </w:tc>
        <w:tc>
          <w:tcPr>
            <w:tcW w:w="1980" w:type="dxa"/>
            <w:tcBorders>
              <w:top w:val="single" w:sz="24" w:space="0" w:color="3FB44F"/>
              <w:bottom w:val="single" w:sz="6" w:space="0" w:color="auto"/>
              <w:right w:val="nil"/>
            </w:tcBorders>
            <w:vAlign w:val="bottom"/>
          </w:tcPr>
          <w:p w14:paraId="0B32E1AD"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50</w:t>
            </w:r>
          </w:p>
        </w:tc>
      </w:tr>
      <w:tr w:rsidR="00194440" w:rsidRPr="001267BC" w14:paraId="048B513B" w14:textId="77777777" w:rsidTr="00C954C1">
        <w:trPr>
          <w:trHeight w:val="345"/>
        </w:trPr>
        <w:tc>
          <w:tcPr>
            <w:tcW w:w="3150" w:type="dxa"/>
            <w:tcBorders>
              <w:top w:val="single" w:sz="6" w:space="0" w:color="auto"/>
              <w:left w:val="nil"/>
              <w:bottom w:val="single" w:sz="12" w:space="0" w:color="auto"/>
            </w:tcBorders>
            <w:vAlign w:val="bottom"/>
          </w:tcPr>
          <w:p w14:paraId="702D1116" w14:textId="77777777" w:rsidR="00194440" w:rsidRPr="001267BC" w:rsidRDefault="00194440" w:rsidP="00C954C1">
            <w:pPr>
              <w:widowControl w:val="0"/>
              <w:tabs>
                <w:tab w:val="left" w:pos="288"/>
                <w:tab w:val="left" w:pos="576"/>
              </w:tabs>
              <w:jc w:val="left"/>
              <w:rPr>
                <w:rFonts w:cs="Arial"/>
                <w:b/>
                <w:color w:val="000000"/>
                <w:szCs w:val="22"/>
              </w:rPr>
            </w:pPr>
            <w:r w:rsidRPr="001267BC">
              <w:rPr>
                <w:rFonts w:cs="Arial"/>
                <w:color w:val="000000"/>
                <w:szCs w:val="22"/>
              </w:rPr>
              <w:t>Site Improvements</w:t>
            </w:r>
          </w:p>
        </w:tc>
        <w:tc>
          <w:tcPr>
            <w:tcW w:w="1775" w:type="dxa"/>
            <w:tcBorders>
              <w:top w:val="single" w:sz="6" w:space="0" w:color="auto"/>
              <w:bottom w:val="single" w:sz="12" w:space="0" w:color="auto"/>
            </w:tcBorders>
            <w:vAlign w:val="bottom"/>
          </w:tcPr>
          <w:p w14:paraId="0BF56A4A"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1980s / 2017</w:t>
            </w:r>
          </w:p>
        </w:tc>
        <w:tc>
          <w:tcPr>
            <w:tcW w:w="1915" w:type="dxa"/>
            <w:tcBorders>
              <w:top w:val="single" w:sz="6" w:space="0" w:color="auto"/>
              <w:bottom w:val="single" w:sz="12" w:space="0" w:color="auto"/>
            </w:tcBorders>
            <w:vAlign w:val="bottom"/>
          </w:tcPr>
          <w:p w14:paraId="60FB3E92"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5 (Average) *</w:t>
            </w:r>
          </w:p>
        </w:tc>
        <w:tc>
          <w:tcPr>
            <w:tcW w:w="1980" w:type="dxa"/>
            <w:tcBorders>
              <w:top w:val="single" w:sz="6" w:space="0" w:color="auto"/>
              <w:bottom w:val="single" w:sz="12" w:space="0" w:color="auto"/>
              <w:right w:val="nil"/>
            </w:tcBorders>
            <w:vAlign w:val="bottom"/>
          </w:tcPr>
          <w:p w14:paraId="219C4EE4"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15</w:t>
            </w:r>
          </w:p>
        </w:tc>
      </w:tr>
    </w:tbl>
    <w:p w14:paraId="6FB7F416" w14:textId="77777777" w:rsidR="00194440" w:rsidRPr="001267BC" w:rsidRDefault="00194440" w:rsidP="00194440">
      <w:pPr>
        <w:widowControl w:val="0"/>
        <w:tabs>
          <w:tab w:val="left" w:pos="288"/>
          <w:tab w:val="left" w:pos="576"/>
        </w:tabs>
        <w:spacing w:before="120"/>
        <w:rPr>
          <w:rFonts w:cs="Arial"/>
          <w:color w:val="000000"/>
          <w:sz w:val="20"/>
          <w:szCs w:val="22"/>
        </w:rPr>
      </w:pPr>
      <w:r w:rsidRPr="001267BC">
        <w:rPr>
          <w:rFonts w:cs="Arial"/>
          <w:color w:val="000000"/>
          <w:sz w:val="20"/>
          <w:szCs w:val="22"/>
        </w:rPr>
        <w:tab/>
        <w:t xml:space="preserve">* Effective age estimate assumes curing of deferred maintenance for the site improvements and Building 3.  </w:t>
      </w:r>
    </w:p>
    <w:p w14:paraId="7F1BDDE9" w14:textId="77777777" w:rsidR="00194440" w:rsidRPr="001267BC" w:rsidRDefault="00194440" w:rsidP="00194440">
      <w:pPr>
        <w:widowControl w:val="0"/>
        <w:tabs>
          <w:tab w:val="left" w:pos="288"/>
          <w:tab w:val="left" w:pos="576"/>
        </w:tabs>
        <w:rPr>
          <w:rFonts w:cs="Arial"/>
          <w:color w:val="000000"/>
          <w:sz w:val="20"/>
          <w:szCs w:val="22"/>
        </w:rPr>
      </w:pPr>
    </w:p>
    <w:p w14:paraId="6B1D1F77" w14:textId="77777777" w:rsidR="00194440" w:rsidRPr="001267BC" w:rsidRDefault="00194440" w:rsidP="00194440">
      <w:pPr>
        <w:widowControl w:val="0"/>
        <w:tabs>
          <w:tab w:val="left" w:pos="288"/>
          <w:tab w:val="left" w:pos="576"/>
        </w:tabs>
        <w:rPr>
          <w:rFonts w:cs="Arial"/>
          <w:color w:val="000000"/>
          <w:szCs w:val="22"/>
        </w:rPr>
      </w:pPr>
      <w:r w:rsidRPr="001267BC">
        <w:rPr>
          <w:rFonts w:cs="Arial"/>
          <w:color w:val="000000"/>
          <w:szCs w:val="22"/>
        </w:rPr>
        <w:t>Based on the previous segregated effective ages and lives of the various subject improvements, the following chart summarizes the calculation of the incurable physical deterioration and total accrued depreciation for the subject property.</w:t>
      </w:r>
    </w:p>
    <w:p w14:paraId="574D00C1" w14:textId="77777777" w:rsidR="00194440" w:rsidRPr="001267BC" w:rsidRDefault="00194440" w:rsidP="00194440">
      <w:pPr>
        <w:widowControl w:val="0"/>
        <w:tabs>
          <w:tab w:val="left" w:pos="288"/>
          <w:tab w:val="left" w:pos="576"/>
        </w:tabs>
        <w:rPr>
          <w:rFonts w:cs="Arial"/>
          <w:color w:val="000000"/>
          <w:szCs w:val="22"/>
        </w:rPr>
      </w:pPr>
    </w:p>
    <w:p w14:paraId="4022D4F0" w14:textId="77777777" w:rsidR="00194440" w:rsidRPr="001267BC" w:rsidRDefault="00194440" w:rsidP="00194440">
      <w:pPr>
        <w:widowControl w:val="0"/>
        <w:tabs>
          <w:tab w:val="left" w:pos="288"/>
          <w:tab w:val="left" w:pos="576"/>
        </w:tabs>
        <w:rPr>
          <w:rFonts w:cs="Arial"/>
          <w:color w:val="000000"/>
          <w:szCs w:val="22"/>
        </w:rPr>
      </w:pPr>
    </w:p>
    <w:tbl>
      <w:tblPr>
        <w:tblW w:w="0" w:type="auto"/>
        <w:tblInd w:w="37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970"/>
        <w:gridCol w:w="1890"/>
        <w:gridCol w:w="1963"/>
        <w:gridCol w:w="1997"/>
      </w:tblGrid>
      <w:tr w:rsidR="00194440" w:rsidRPr="001267BC" w14:paraId="7195212D" w14:textId="77777777" w:rsidTr="00C954C1">
        <w:tc>
          <w:tcPr>
            <w:tcW w:w="2970" w:type="dxa"/>
            <w:tcBorders>
              <w:top w:val="nil"/>
              <w:left w:val="nil"/>
              <w:bottom w:val="single" w:sz="24" w:space="0" w:color="3FB44F"/>
            </w:tcBorders>
            <w:shd w:val="clear" w:color="auto" w:fill="1E4959"/>
          </w:tcPr>
          <w:p w14:paraId="134FD973" w14:textId="77777777" w:rsidR="00194440" w:rsidRPr="001267BC" w:rsidRDefault="00194440" w:rsidP="00C954C1">
            <w:pPr>
              <w:widowControl w:val="0"/>
              <w:tabs>
                <w:tab w:val="left" w:pos="288"/>
                <w:tab w:val="left" w:pos="576"/>
              </w:tabs>
              <w:rPr>
                <w:rFonts w:cs="Arial"/>
                <w:b/>
                <w:smallCaps/>
                <w:color w:val="FFFFFF" w:themeColor="background1"/>
                <w:szCs w:val="22"/>
              </w:rPr>
            </w:pPr>
          </w:p>
          <w:p w14:paraId="7955D795" w14:textId="77777777" w:rsidR="00194440" w:rsidRPr="001267BC" w:rsidRDefault="00194440" w:rsidP="00C954C1">
            <w:pPr>
              <w:widowControl w:val="0"/>
              <w:tabs>
                <w:tab w:val="left" w:pos="288"/>
                <w:tab w:val="left" w:pos="576"/>
              </w:tabs>
              <w:rPr>
                <w:rFonts w:cs="Arial"/>
                <w:b/>
                <w:smallCaps/>
                <w:color w:val="FFFFFF" w:themeColor="background1"/>
                <w:szCs w:val="22"/>
              </w:rPr>
            </w:pPr>
          </w:p>
          <w:p w14:paraId="6D3C61EB" w14:textId="77777777" w:rsidR="00194440" w:rsidRPr="001267BC" w:rsidRDefault="00194440" w:rsidP="00C954C1">
            <w:pPr>
              <w:widowControl w:val="0"/>
              <w:tabs>
                <w:tab w:val="left" w:pos="288"/>
                <w:tab w:val="left" w:pos="576"/>
              </w:tabs>
              <w:rPr>
                <w:rFonts w:cs="Arial"/>
                <w:b/>
                <w:smallCaps/>
                <w:color w:val="FFFFFF" w:themeColor="background1"/>
                <w:szCs w:val="22"/>
              </w:rPr>
            </w:pPr>
            <w:r w:rsidRPr="001267BC">
              <w:rPr>
                <w:rFonts w:cs="Arial"/>
                <w:b/>
                <w:smallCaps/>
                <w:color w:val="FFFFFF" w:themeColor="background1"/>
                <w:szCs w:val="22"/>
              </w:rPr>
              <w:t>C</w:t>
            </w:r>
            <w:r>
              <w:rPr>
                <w:rFonts w:cs="Arial"/>
                <w:b/>
                <w:smallCaps/>
                <w:color w:val="FFFFFF" w:themeColor="background1"/>
                <w:szCs w:val="22"/>
              </w:rPr>
              <w:t>ost Item</w:t>
            </w:r>
          </w:p>
        </w:tc>
        <w:tc>
          <w:tcPr>
            <w:tcW w:w="1890" w:type="dxa"/>
            <w:tcBorders>
              <w:top w:val="nil"/>
              <w:bottom w:val="single" w:sz="24" w:space="0" w:color="3FB44F"/>
            </w:tcBorders>
            <w:shd w:val="clear" w:color="auto" w:fill="1E4959"/>
          </w:tcPr>
          <w:p w14:paraId="408558B3"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p>
          <w:p w14:paraId="56A8AD42"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R</w:t>
            </w:r>
            <w:r>
              <w:rPr>
                <w:rFonts w:cs="Arial"/>
                <w:b/>
                <w:smallCaps/>
                <w:color w:val="FFFFFF" w:themeColor="background1"/>
                <w:szCs w:val="22"/>
              </w:rPr>
              <w:t>eplacement</w:t>
            </w:r>
          </w:p>
          <w:p w14:paraId="200B9BD7"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C</w:t>
            </w:r>
            <w:r>
              <w:rPr>
                <w:rFonts w:cs="Arial"/>
                <w:b/>
                <w:smallCaps/>
                <w:color w:val="FFFFFF" w:themeColor="background1"/>
                <w:szCs w:val="22"/>
              </w:rPr>
              <w:t>ost</w:t>
            </w:r>
            <w:r w:rsidRPr="001267BC">
              <w:rPr>
                <w:rFonts w:cs="Arial"/>
                <w:b/>
                <w:smallCaps/>
                <w:color w:val="FFFFFF" w:themeColor="background1"/>
                <w:szCs w:val="22"/>
              </w:rPr>
              <w:t xml:space="preserve"> N</w:t>
            </w:r>
            <w:r>
              <w:rPr>
                <w:rFonts w:cs="Arial"/>
                <w:b/>
                <w:smallCaps/>
                <w:color w:val="FFFFFF" w:themeColor="background1"/>
                <w:szCs w:val="22"/>
              </w:rPr>
              <w:t>ew</w:t>
            </w:r>
          </w:p>
        </w:tc>
        <w:tc>
          <w:tcPr>
            <w:tcW w:w="1963" w:type="dxa"/>
            <w:tcBorders>
              <w:top w:val="nil"/>
              <w:bottom w:val="single" w:sz="24" w:space="0" w:color="3FB44F"/>
            </w:tcBorders>
            <w:shd w:val="clear" w:color="auto" w:fill="1E4959"/>
          </w:tcPr>
          <w:p w14:paraId="786638EE"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I</w:t>
            </w:r>
            <w:r>
              <w:rPr>
                <w:rFonts w:cs="Arial"/>
                <w:b/>
                <w:smallCaps/>
                <w:color w:val="FFFFFF" w:themeColor="background1"/>
                <w:szCs w:val="22"/>
              </w:rPr>
              <w:t>ncurable</w:t>
            </w:r>
          </w:p>
          <w:p w14:paraId="04A2FAA6"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P</w:t>
            </w:r>
            <w:r>
              <w:rPr>
                <w:rFonts w:cs="Arial"/>
                <w:b/>
                <w:smallCaps/>
                <w:color w:val="FFFFFF" w:themeColor="background1"/>
                <w:szCs w:val="22"/>
              </w:rPr>
              <w:t>hysical</w:t>
            </w:r>
          </w:p>
          <w:p w14:paraId="7B767344"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D</w:t>
            </w:r>
            <w:r>
              <w:rPr>
                <w:rFonts w:cs="Arial"/>
                <w:b/>
                <w:smallCaps/>
                <w:color w:val="FFFFFF" w:themeColor="background1"/>
                <w:szCs w:val="22"/>
              </w:rPr>
              <w:t>epreciation</w:t>
            </w:r>
          </w:p>
        </w:tc>
        <w:tc>
          <w:tcPr>
            <w:tcW w:w="1997" w:type="dxa"/>
            <w:tcBorders>
              <w:top w:val="nil"/>
              <w:bottom w:val="single" w:sz="24" w:space="0" w:color="3FB44F"/>
              <w:right w:val="nil"/>
            </w:tcBorders>
            <w:shd w:val="clear" w:color="auto" w:fill="1E4959"/>
          </w:tcPr>
          <w:p w14:paraId="0A30E40E"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p>
          <w:p w14:paraId="10A99361"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T</w:t>
            </w:r>
            <w:r>
              <w:rPr>
                <w:rFonts w:cs="Arial"/>
                <w:b/>
                <w:smallCaps/>
                <w:color w:val="FFFFFF" w:themeColor="background1"/>
                <w:szCs w:val="22"/>
              </w:rPr>
              <w:t>otal</w:t>
            </w:r>
          </w:p>
          <w:p w14:paraId="54879CBF" w14:textId="77777777" w:rsidR="00194440" w:rsidRPr="001267BC" w:rsidRDefault="00194440" w:rsidP="00C954C1">
            <w:pPr>
              <w:widowControl w:val="0"/>
              <w:tabs>
                <w:tab w:val="left" w:pos="288"/>
                <w:tab w:val="left" w:pos="576"/>
              </w:tabs>
              <w:jc w:val="center"/>
              <w:rPr>
                <w:rFonts w:cs="Arial"/>
                <w:b/>
                <w:smallCaps/>
                <w:color w:val="FFFFFF" w:themeColor="background1"/>
                <w:szCs w:val="22"/>
              </w:rPr>
            </w:pPr>
            <w:r w:rsidRPr="001267BC">
              <w:rPr>
                <w:rFonts w:cs="Arial"/>
                <w:b/>
                <w:smallCaps/>
                <w:color w:val="FFFFFF" w:themeColor="background1"/>
                <w:szCs w:val="22"/>
              </w:rPr>
              <w:t>D</w:t>
            </w:r>
            <w:r>
              <w:rPr>
                <w:rFonts w:cs="Arial"/>
                <w:b/>
                <w:smallCaps/>
                <w:color w:val="FFFFFF" w:themeColor="background1"/>
                <w:szCs w:val="22"/>
              </w:rPr>
              <w:t>epreciation</w:t>
            </w:r>
          </w:p>
        </w:tc>
      </w:tr>
      <w:tr w:rsidR="00194440" w:rsidRPr="001267BC" w14:paraId="4F57B2F7" w14:textId="77777777" w:rsidTr="00C954C1">
        <w:trPr>
          <w:trHeight w:val="399"/>
        </w:trPr>
        <w:tc>
          <w:tcPr>
            <w:tcW w:w="2970" w:type="dxa"/>
            <w:tcBorders>
              <w:top w:val="single" w:sz="24" w:space="0" w:color="3FB44F"/>
              <w:left w:val="nil"/>
              <w:bottom w:val="single" w:sz="6" w:space="0" w:color="auto"/>
            </w:tcBorders>
            <w:vAlign w:val="bottom"/>
          </w:tcPr>
          <w:p w14:paraId="0126BABB" w14:textId="77777777" w:rsidR="00194440" w:rsidRPr="001267BC" w:rsidRDefault="00194440" w:rsidP="00C954C1">
            <w:pPr>
              <w:widowControl w:val="0"/>
              <w:tabs>
                <w:tab w:val="left" w:pos="288"/>
                <w:tab w:val="left" w:pos="576"/>
              </w:tabs>
              <w:jc w:val="left"/>
              <w:rPr>
                <w:rFonts w:cs="Arial"/>
                <w:color w:val="000000"/>
                <w:szCs w:val="22"/>
              </w:rPr>
            </w:pPr>
            <w:r w:rsidRPr="001267BC">
              <w:rPr>
                <w:rFonts w:cs="Arial"/>
                <w:color w:val="000000"/>
                <w:szCs w:val="22"/>
              </w:rPr>
              <w:t>Building Improvements</w:t>
            </w:r>
          </w:p>
        </w:tc>
        <w:tc>
          <w:tcPr>
            <w:tcW w:w="1890" w:type="dxa"/>
            <w:tcBorders>
              <w:top w:val="single" w:sz="24" w:space="0" w:color="3FB44F"/>
              <w:bottom w:val="single" w:sz="6" w:space="0" w:color="auto"/>
            </w:tcBorders>
            <w:vAlign w:val="bottom"/>
          </w:tcPr>
          <w:p w14:paraId="45D64351"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 xml:space="preserve">   $2,675,000 *</w:t>
            </w:r>
          </w:p>
        </w:tc>
        <w:tc>
          <w:tcPr>
            <w:tcW w:w="1963" w:type="dxa"/>
            <w:tcBorders>
              <w:top w:val="single" w:sz="24" w:space="0" w:color="3FB44F"/>
              <w:bottom w:val="single" w:sz="6" w:space="0" w:color="auto"/>
            </w:tcBorders>
            <w:vAlign w:val="bottom"/>
          </w:tcPr>
          <w:p w14:paraId="47E15AC9"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15 / 50 = 30%</w:t>
            </w:r>
          </w:p>
        </w:tc>
        <w:tc>
          <w:tcPr>
            <w:tcW w:w="1997" w:type="dxa"/>
            <w:tcBorders>
              <w:top w:val="single" w:sz="24" w:space="0" w:color="3FB44F"/>
              <w:bottom w:val="single" w:sz="6" w:space="0" w:color="auto"/>
              <w:right w:val="nil"/>
            </w:tcBorders>
            <w:vAlign w:val="bottom"/>
          </w:tcPr>
          <w:p w14:paraId="2B64A697"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803,000</w:t>
            </w:r>
          </w:p>
        </w:tc>
      </w:tr>
      <w:tr w:rsidR="00194440" w:rsidRPr="001267BC" w14:paraId="4E6E18F7" w14:textId="77777777" w:rsidTr="00C954C1">
        <w:trPr>
          <w:trHeight w:val="345"/>
        </w:trPr>
        <w:tc>
          <w:tcPr>
            <w:tcW w:w="2970" w:type="dxa"/>
            <w:tcBorders>
              <w:top w:val="single" w:sz="6" w:space="0" w:color="auto"/>
              <w:left w:val="nil"/>
              <w:bottom w:val="single" w:sz="6" w:space="0" w:color="auto"/>
            </w:tcBorders>
            <w:vAlign w:val="bottom"/>
          </w:tcPr>
          <w:p w14:paraId="72798BD6" w14:textId="77777777" w:rsidR="00194440" w:rsidRPr="001267BC" w:rsidRDefault="00194440" w:rsidP="00C954C1">
            <w:pPr>
              <w:widowControl w:val="0"/>
              <w:tabs>
                <w:tab w:val="left" w:pos="288"/>
                <w:tab w:val="left" w:pos="576"/>
              </w:tabs>
              <w:jc w:val="left"/>
              <w:rPr>
                <w:rFonts w:cs="Arial"/>
                <w:b/>
                <w:color w:val="000000"/>
                <w:szCs w:val="22"/>
              </w:rPr>
            </w:pPr>
            <w:r w:rsidRPr="001267BC">
              <w:rPr>
                <w:rFonts w:cs="Arial"/>
                <w:color w:val="000000"/>
                <w:szCs w:val="22"/>
              </w:rPr>
              <w:t>Site Improvements</w:t>
            </w:r>
          </w:p>
        </w:tc>
        <w:tc>
          <w:tcPr>
            <w:tcW w:w="1890" w:type="dxa"/>
            <w:tcBorders>
              <w:top w:val="single" w:sz="6" w:space="0" w:color="auto"/>
              <w:bottom w:val="single" w:sz="6" w:space="0" w:color="auto"/>
            </w:tcBorders>
            <w:vAlign w:val="bottom"/>
          </w:tcPr>
          <w:p w14:paraId="3BF69657"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436,000</w:t>
            </w:r>
          </w:p>
        </w:tc>
        <w:tc>
          <w:tcPr>
            <w:tcW w:w="1963" w:type="dxa"/>
            <w:tcBorders>
              <w:top w:val="single" w:sz="6" w:space="0" w:color="auto"/>
              <w:bottom w:val="single" w:sz="6" w:space="0" w:color="auto"/>
            </w:tcBorders>
            <w:vAlign w:val="bottom"/>
          </w:tcPr>
          <w:p w14:paraId="7DF25C59"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5 / 20 = 25.0%</w:t>
            </w:r>
          </w:p>
        </w:tc>
        <w:tc>
          <w:tcPr>
            <w:tcW w:w="1997" w:type="dxa"/>
            <w:tcBorders>
              <w:top w:val="single" w:sz="6" w:space="0" w:color="auto"/>
              <w:bottom w:val="single" w:sz="6" w:space="0" w:color="auto"/>
              <w:right w:val="nil"/>
            </w:tcBorders>
            <w:vAlign w:val="bottom"/>
          </w:tcPr>
          <w:p w14:paraId="55CDACE1" w14:textId="77777777" w:rsidR="00194440" w:rsidRPr="00194440" w:rsidRDefault="00194440" w:rsidP="00C954C1">
            <w:pPr>
              <w:widowControl w:val="0"/>
              <w:tabs>
                <w:tab w:val="left" w:pos="288"/>
                <w:tab w:val="left" w:pos="576"/>
              </w:tabs>
              <w:jc w:val="center"/>
              <w:rPr>
                <w:rFonts w:cs="Arial"/>
                <w:color w:val="000000"/>
                <w:szCs w:val="22"/>
                <w:highlight w:val="yellow"/>
              </w:rPr>
            </w:pPr>
            <w:r w:rsidRPr="00194440">
              <w:rPr>
                <w:rFonts w:cs="Arial"/>
                <w:color w:val="000000"/>
                <w:szCs w:val="22"/>
                <w:highlight w:val="yellow"/>
              </w:rPr>
              <w:t>$109,000</w:t>
            </w:r>
          </w:p>
        </w:tc>
      </w:tr>
      <w:tr w:rsidR="00194440" w:rsidRPr="001267BC" w14:paraId="04CD5AB2" w14:textId="77777777" w:rsidTr="00C954C1">
        <w:trPr>
          <w:trHeight w:val="345"/>
        </w:trPr>
        <w:tc>
          <w:tcPr>
            <w:tcW w:w="2970" w:type="dxa"/>
            <w:tcBorders>
              <w:top w:val="single" w:sz="6" w:space="0" w:color="auto"/>
              <w:left w:val="nil"/>
              <w:bottom w:val="double" w:sz="6" w:space="0" w:color="auto"/>
            </w:tcBorders>
            <w:vAlign w:val="bottom"/>
          </w:tcPr>
          <w:p w14:paraId="70C0A4C7" w14:textId="77777777" w:rsidR="00194440" w:rsidRPr="001267BC" w:rsidRDefault="00194440" w:rsidP="00C954C1">
            <w:pPr>
              <w:widowControl w:val="0"/>
              <w:tabs>
                <w:tab w:val="left" w:pos="288"/>
                <w:tab w:val="left" w:pos="576"/>
              </w:tabs>
              <w:jc w:val="left"/>
              <w:rPr>
                <w:rFonts w:cs="Arial"/>
                <w:b/>
                <w:color w:val="000000"/>
                <w:szCs w:val="22"/>
              </w:rPr>
            </w:pPr>
            <w:r w:rsidRPr="001267BC">
              <w:rPr>
                <w:rFonts w:cs="Arial"/>
                <w:b/>
                <w:color w:val="000000"/>
                <w:szCs w:val="22"/>
              </w:rPr>
              <w:t>TOTAL</w:t>
            </w:r>
          </w:p>
        </w:tc>
        <w:tc>
          <w:tcPr>
            <w:tcW w:w="1890" w:type="dxa"/>
            <w:tcBorders>
              <w:top w:val="single" w:sz="6" w:space="0" w:color="auto"/>
              <w:bottom w:val="double" w:sz="6" w:space="0" w:color="auto"/>
            </w:tcBorders>
            <w:vAlign w:val="bottom"/>
          </w:tcPr>
          <w:p w14:paraId="297E5976" w14:textId="77777777" w:rsidR="00194440" w:rsidRPr="00194440" w:rsidRDefault="00194440" w:rsidP="00C954C1">
            <w:pPr>
              <w:widowControl w:val="0"/>
              <w:tabs>
                <w:tab w:val="left" w:pos="288"/>
                <w:tab w:val="left" w:pos="576"/>
              </w:tabs>
              <w:jc w:val="center"/>
              <w:rPr>
                <w:rFonts w:cs="Arial"/>
                <w:b/>
                <w:color w:val="000000"/>
                <w:szCs w:val="22"/>
                <w:highlight w:val="yellow"/>
              </w:rPr>
            </w:pPr>
            <w:r w:rsidRPr="00194440">
              <w:rPr>
                <w:rFonts w:cs="Arial"/>
                <w:b/>
                <w:color w:val="000000"/>
                <w:szCs w:val="22"/>
                <w:highlight w:val="yellow"/>
              </w:rPr>
              <w:t>$3,111,000</w:t>
            </w:r>
          </w:p>
        </w:tc>
        <w:tc>
          <w:tcPr>
            <w:tcW w:w="1963" w:type="dxa"/>
            <w:tcBorders>
              <w:top w:val="single" w:sz="6" w:space="0" w:color="auto"/>
              <w:bottom w:val="double" w:sz="6" w:space="0" w:color="auto"/>
            </w:tcBorders>
            <w:vAlign w:val="bottom"/>
          </w:tcPr>
          <w:p w14:paraId="6F3ABE62" w14:textId="483D43AF" w:rsidR="00194440" w:rsidRPr="00194440" w:rsidRDefault="00194440" w:rsidP="00C954C1">
            <w:pPr>
              <w:widowControl w:val="0"/>
              <w:tabs>
                <w:tab w:val="left" w:pos="288"/>
                <w:tab w:val="left" w:pos="576"/>
              </w:tabs>
              <w:jc w:val="center"/>
              <w:rPr>
                <w:rFonts w:cs="Arial"/>
                <w:b/>
                <w:color w:val="000000"/>
                <w:szCs w:val="22"/>
                <w:highlight w:val="yellow"/>
              </w:rPr>
            </w:pPr>
            <w:r w:rsidRPr="00194440">
              <w:rPr>
                <w:szCs w:val="22"/>
                <w:highlight w:val="yellow"/>
              </w:rPr>
              <w:t>(Rounded)</w:t>
            </w:r>
          </w:p>
        </w:tc>
        <w:tc>
          <w:tcPr>
            <w:tcW w:w="1997" w:type="dxa"/>
            <w:tcBorders>
              <w:top w:val="single" w:sz="6" w:space="0" w:color="auto"/>
              <w:bottom w:val="double" w:sz="6" w:space="0" w:color="auto"/>
              <w:right w:val="nil"/>
            </w:tcBorders>
            <w:vAlign w:val="bottom"/>
          </w:tcPr>
          <w:p w14:paraId="3BA6B07C" w14:textId="77777777" w:rsidR="00194440" w:rsidRPr="00194440" w:rsidRDefault="00194440" w:rsidP="00C954C1">
            <w:pPr>
              <w:widowControl w:val="0"/>
              <w:tabs>
                <w:tab w:val="left" w:pos="288"/>
                <w:tab w:val="left" w:pos="576"/>
              </w:tabs>
              <w:jc w:val="center"/>
              <w:rPr>
                <w:rFonts w:cs="Arial"/>
                <w:b/>
                <w:color w:val="000000"/>
                <w:szCs w:val="22"/>
                <w:highlight w:val="yellow"/>
              </w:rPr>
            </w:pPr>
            <w:r w:rsidRPr="00194440">
              <w:rPr>
                <w:rFonts w:cs="Arial"/>
                <w:b/>
                <w:color w:val="000000"/>
                <w:szCs w:val="22"/>
                <w:highlight w:val="yellow"/>
              </w:rPr>
              <w:t>$910,000</w:t>
            </w:r>
          </w:p>
        </w:tc>
      </w:tr>
    </w:tbl>
    <w:p w14:paraId="551D0361" w14:textId="77777777" w:rsidR="00194440" w:rsidRPr="001267BC" w:rsidRDefault="00194440" w:rsidP="00194440">
      <w:pPr>
        <w:widowControl w:val="0"/>
        <w:tabs>
          <w:tab w:val="left" w:pos="288"/>
          <w:tab w:val="left" w:pos="576"/>
        </w:tabs>
        <w:rPr>
          <w:rFonts w:cs="Arial"/>
          <w:color w:val="000000"/>
          <w:szCs w:val="22"/>
        </w:rPr>
      </w:pPr>
    </w:p>
    <w:p w14:paraId="55177A3A" w14:textId="77777777" w:rsidR="00194440" w:rsidRPr="001267BC" w:rsidRDefault="00194440" w:rsidP="00194440">
      <w:pPr>
        <w:widowControl w:val="0"/>
        <w:tabs>
          <w:tab w:val="left" w:pos="288"/>
          <w:tab w:val="left" w:pos="576"/>
        </w:tabs>
        <w:rPr>
          <w:rFonts w:cs="Arial"/>
          <w:color w:val="000000"/>
          <w:szCs w:val="22"/>
        </w:rPr>
      </w:pPr>
      <w:r w:rsidRPr="001267BC">
        <w:rPr>
          <w:rFonts w:cs="Arial"/>
          <w:color w:val="000000"/>
          <w:szCs w:val="22"/>
        </w:rPr>
        <w:tab/>
        <w:t xml:space="preserve">* Total RCN for Buildings, including </w:t>
      </w:r>
      <w:r w:rsidRPr="00194440">
        <w:rPr>
          <w:rFonts w:cs="Arial"/>
          <w:color w:val="000000"/>
          <w:szCs w:val="22"/>
          <w:highlight w:val="yellow"/>
        </w:rPr>
        <w:t>$75,000</w:t>
      </w:r>
      <w:r w:rsidRPr="001267BC">
        <w:rPr>
          <w:rFonts w:cs="Arial"/>
          <w:color w:val="000000"/>
          <w:szCs w:val="22"/>
        </w:rPr>
        <w:t xml:space="preserve"> for additional soft costs. </w:t>
      </w:r>
    </w:p>
    <w:p w14:paraId="00B8E2AF" w14:textId="77777777" w:rsidR="00194440" w:rsidRPr="001267BC" w:rsidRDefault="00194440" w:rsidP="00194440">
      <w:pPr>
        <w:widowControl w:val="0"/>
        <w:tabs>
          <w:tab w:val="left" w:pos="288"/>
          <w:tab w:val="left" w:pos="576"/>
        </w:tabs>
        <w:rPr>
          <w:rFonts w:cs="Arial"/>
          <w:color w:val="000000"/>
          <w:szCs w:val="22"/>
        </w:rPr>
      </w:pPr>
    </w:p>
    <w:p w14:paraId="6FE8A3C0" w14:textId="70EBFE00" w:rsidR="00E6497E" w:rsidRPr="00DD571A" w:rsidRDefault="00E6497E" w:rsidP="00E6497E">
      <w:pPr>
        <w:widowControl w:val="0"/>
        <w:tabs>
          <w:tab w:val="left" w:pos="288"/>
          <w:tab w:val="left" w:pos="576"/>
        </w:tabs>
      </w:pPr>
      <w:r w:rsidRPr="00DD571A">
        <w:t xml:space="preserve">Based on the previous analysis, the estimated total </w:t>
      </w:r>
      <w:r w:rsidRPr="00DD571A">
        <w:rPr>
          <w:b/>
        </w:rPr>
        <w:t xml:space="preserve">physical deterioration </w:t>
      </w:r>
      <w:r w:rsidRPr="00DD571A">
        <w:t xml:space="preserve">of the existing subject improvements is estimated at </w:t>
      </w:r>
      <w:r w:rsidR="00DE5271">
        <w:rPr>
          <w:b/>
          <w:highlight w:val="yellow"/>
        </w:rPr>
        <w:t>$___</w:t>
      </w:r>
      <w:r w:rsidR="00DE5271" w:rsidRPr="00DE5271">
        <w:rPr>
          <w:b/>
          <w:highlight w:val="yellow"/>
        </w:rPr>
        <w:t>___________</w:t>
      </w:r>
      <w:r>
        <w:rPr>
          <w:b/>
        </w:rPr>
        <w:t xml:space="preserve"> </w:t>
      </w:r>
      <w:r w:rsidRPr="00DE5271">
        <w:rPr>
          <w:highlight w:val="yellow"/>
        </w:rPr>
        <w:t>(</w:t>
      </w:r>
      <w:r w:rsidR="00DE5271" w:rsidRPr="00DE5271">
        <w:rPr>
          <w:highlight w:val="yellow"/>
        </w:rPr>
        <w:t>_____.__</w:t>
      </w:r>
      <w:r w:rsidRPr="00DE5271">
        <w:rPr>
          <w:highlight w:val="yellow"/>
        </w:rPr>
        <w:t>% of RCN</w:t>
      </w:r>
      <w:r>
        <w:t>)</w:t>
      </w:r>
      <w:r w:rsidRPr="00DD571A">
        <w:t xml:space="preserve">. </w:t>
      </w:r>
    </w:p>
    <w:p w14:paraId="4ADEF42F" w14:textId="77777777" w:rsidR="00E6497E" w:rsidRPr="00DD571A" w:rsidRDefault="00E6497E" w:rsidP="00E6497E">
      <w:pPr>
        <w:keepNext/>
        <w:numPr>
          <w:ilvl w:val="1"/>
          <w:numId w:val="0"/>
        </w:numPr>
        <w:spacing w:before="200"/>
        <w:outlineLvl w:val="2"/>
        <w:rPr>
          <w:rFonts w:cs="Arial"/>
          <w:bCs/>
          <w:color w:val="1E4959"/>
          <w:sz w:val="24"/>
          <w:szCs w:val="22"/>
          <w:u w:val="single"/>
        </w:rPr>
      </w:pPr>
      <w:r w:rsidRPr="00DD571A">
        <w:rPr>
          <w:rFonts w:cs="Arial"/>
          <w:color w:val="1E4959"/>
          <w:sz w:val="24"/>
          <w:szCs w:val="22"/>
          <w:u w:val="single"/>
        </w:rPr>
        <w:lastRenderedPageBreak/>
        <w:t>Functional Obsolescence</w:t>
      </w:r>
    </w:p>
    <w:p w14:paraId="617F1682" w14:textId="77777777" w:rsidR="00194440" w:rsidRPr="00CF283F" w:rsidRDefault="00194440" w:rsidP="00194440">
      <w:pPr>
        <w:outlineLvl w:val="0"/>
      </w:pPr>
      <w:r w:rsidRPr="00CF283F">
        <w:t xml:space="preserve">Functional obsolescence includes curable and incurable defects in the structure, </w:t>
      </w:r>
      <w:proofErr w:type="gramStart"/>
      <w:r w:rsidRPr="00CF283F">
        <w:t>materials</w:t>
      </w:r>
      <w:proofErr w:type="gramEnd"/>
      <w:r w:rsidRPr="00CF283F">
        <w:t xml:space="preserve"> or design of the subject.  To be curable, these repairs to the defects must be financially feasible, with cost to repair not exceeding the value contribution.  With regard to the </w:t>
      </w:r>
      <w:r w:rsidRPr="00194440">
        <w:rPr>
          <w:highlight w:val="yellow"/>
        </w:rPr>
        <w:t>subject church/school facility</w:t>
      </w:r>
      <w:r w:rsidRPr="00CF283F">
        <w:t xml:space="preserve">, there is most likely to be significant incurable forms of functional obsolescence associated with either superadequacy and/or loss in functional utility (deficiency), as regarded by other potential users of the subject improvements. In spite of the subject’s generally functional design, the market invariably tends to assign some level of functional obsolescence to </w:t>
      </w:r>
      <w:r w:rsidRPr="00194440">
        <w:rPr>
          <w:highlight w:val="yellow"/>
        </w:rPr>
        <w:t>church/school improvements</w:t>
      </w:r>
      <w:r w:rsidRPr="00CF283F">
        <w:t xml:space="preserve"> which is recognized as a discount against the cost to construct the property by potential purchasers in the market.</w:t>
      </w:r>
    </w:p>
    <w:p w14:paraId="638F5610" w14:textId="77777777" w:rsidR="00194440" w:rsidRPr="00CF283F" w:rsidRDefault="00194440" w:rsidP="00194440">
      <w:pPr>
        <w:rPr>
          <w:color w:val="000000"/>
        </w:rPr>
      </w:pPr>
    </w:p>
    <w:p w14:paraId="0CE57FAE" w14:textId="77777777" w:rsidR="00194440" w:rsidRPr="00CF283F" w:rsidRDefault="00194440" w:rsidP="00194440">
      <w:r w:rsidRPr="00CF283F">
        <w:t xml:space="preserve">Measuring the amount of this functional obsolescence is problematic at best.  This is due to the fact that the amount of obsolescence depends on how well matched the eventual buyer would be to the subject facility.  It would also depend upon the financial ability or purchasing power of this same buyer.  In other words, different buyers would bring different degrees of physical and financial compatibility to the subject property, resulting in widely varying degrees of obsolescence from one potential transaction to another. </w:t>
      </w:r>
    </w:p>
    <w:p w14:paraId="5B5FDDD9" w14:textId="77777777" w:rsidR="00194440" w:rsidRPr="00CF283F" w:rsidRDefault="00194440" w:rsidP="00194440">
      <w:pPr>
        <w:widowControl w:val="0"/>
        <w:tabs>
          <w:tab w:val="left" w:pos="2880"/>
        </w:tabs>
        <w:ind w:left="2880" w:hanging="2880"/>
      </w:pPr>
    </w:p>
    <w:p w14:paraId="07CEAB0C" w14:textId="654D8A7A" w:rsidR="00194440" w:rsidRPr="00194440" w:rsidRDefault="00194440" w:rsidP="00194440">
      <w:pPr>
        <w:widowControl w:val="0"/>
        <w:tabs>
          <w:tab w:val="left" w:pos="2880"/>
        </w:tabs>
      </w:pPr>
      <w:r w:rsidRPr="00194440">
        <w:t xml:space="preserve">In attempting to quantify functional obsolescence, we have analyzed </w:t>
      </w:r>
      <w:r w:rsidRPr="00194440">
        <w:rPr>
          <w:highlight w:val="yellow"/>
        </w:rPr>
        <w:t>(6)</w:t>
      </w:r>
      <w:r w:rsidRPr="00194440">
        <w:t xml:space="preserve"> improved sales that occurred </w:t>
      </w:r>
      <w:r w:rsidRPr="00194440">
        <w:rPr>
          <w:highlight w:val="yellow"/>
        </w:rPr>
        <w:t>since 2015</w:t>
      </w:r>
      <w:r w:rsidRPr="00194440">
        <w:t xml:space="preserve"> (see Sales Comparison Approach - Improved [Church / School] Sales).  None of the properties were considered to suffer from economic obsolescence. Hence, after deducting for physical depreciation, our analyses indicate </w:t>
      </w:r>
      <w:r w:rsidRPr="00194440">
        <w:rPr>
          <w:highlight w:val="yellow"/>
        </w:rPr>
        <w:t>functional obsolescence</w:t>
      </w:r>
      <w:r w:rsidRPr="00194440">
        <w:t xml:space="preserve"> ranging from </w:t>
      </w:r>
      <w:r w:rsidRPr="00194440">
        <w:rPr>
          <w:highlight w:val="yellow"/>
        </w:rPr>
        <w:t>19.6% to 25.8%, or an average discount of 22.2%.</w:t>
      </w:r>
      <w:r w:rsidRPr="00194440">
        <w:t xml:space="preserve"> </w:t>
      </w:r>
    </w:p>
    <w:p w14:paraId="1E849D57" w14:textId="77777777" w:rsidR="00194440" w:rsidRPr="00194440" w:rsidRDefault="00194440" w:rsidP="00194440">
      <w:pPr>
        <w:widowControl w:val="0"/>
        <w:tabs>
          <w:tab w:val="left" w:pos="2880"/>
        </w:tabs>
      </w:pPr>
    </w:p>
    <w:p w14:paraId="6094CC00" w14:textId="4C0DE535" w:rsidR="00194440" w:rsidRPr="00CF283F" w:rsidRDefault="00194440" w:rsidP="00194440">
      <w:pPr>
        <w:widowControl w:val="0"/>
        <w:tabs>
          <w:tab w:val="left" w:pos="2880"/>
        </w:tabs>
      </w:pPr>
      <w:r w:rsidRPr="00CF283F">
        <w:t xml:space="preserve">Though the subject’s building and site improvements are generally functional in design for church/school use, their fair to average architectural design and fair to average quality of interior and exterior finishes would reasonably tend to result in an average level of functional obsolescence. </w:t>
      </w:r>
      <w:r>
        <w:t xml:space="preserve">However, </w:t>
      </w:r>
      <w:r w:rsidRPr="00194440">
        <w:rPr>
          <w:highlight w:val="yellow"/>
        </w:rPr>
        <w:t>given the strong market demand recently placed on nearby Improved Sale 1 (inferred functional obsolescence of 19.6%),</w:t>
      </w:r>
      <w:r>
        <w:t xml:space="preserve"> a low end conclusion is used in this analysis.  Hence</w:t>
      </w:r>
      <w:r w:rsidRPr="00CF283F">
        <w:t xml:space="preserve">, a </w:t>
      </w:r>
      <w:r w:rsidRPr="00194440">
        <w:rPr>
          <w:b/>
          <w:highlight w:val="yellow"/>
        </w:rPr>
        <w:t>20.0%</w:t>
      </w:r>
      <w:r w:rsidRPr="00194440">
        <w:rPr>
          <w:highlight w:val="yellow"/>
        </w:rPr>
        <w:t xml:space="preserve"> </w:t>
      </w:r>
      <w:r w:rsidRPr="00194440">
        <w:rPr>
          <w:b/>
          <w:bCs/>
          <w:highlight w:val="yellow"/>
        </w:rPr>
        <w:t>discount</w:t>
      </w:r>
      <w:r w:rsidRPr="00CF283F">
        <w:t xml:space="preserve"> is considered reasonably to account for functional obsolescence (both for superadequacy and deficiency).  Based on our replacement cost conclusion, this would indicate</w:t>
      </w:r>
      <w:r w:rsidRPr="00CF283F">
        <w:rPr>
          <w:color w:val="000000"/>
        </w:rPr>
        <w:t xml:space="preserve"> total potential</w:t>
      </w:r>
      <w:r w:rsidRPr="00CF283F">
        <w:rPr>
          <w:b/>
          <w:color w:val="000000"/>
        </w:rPr>
        <w:t xml:space="preserve"> functional obsolescence</w:t>
      </w:r>
      <w:r w:rsidRPr="00CF283F">
        <w:rPr>
          <w:color w:val="000000"/>
        </w:rPr>
        <w:t xml:space="preserve"> of </w:t>
      </w:r>
      <w:r w:rsidRPr="00CF283F">
        <w:rPr>
          <w:b/>
          <w:color w:val="000000"/>
        </w:rPr>
        <w:t>$</w:t>
      </w:r>
      <w:r>
        <w:rPr>
          <w:b/>
          <w:color w:val="000000"/>
          <w:highlight w:val="yellow"/>
        </w:rPr>
        <w:t>________</w:t>
      </w:r>
      <w:r w:rsidRPr="00194440">
        <w:rPr>
          <w:color w:val="000000"/>
          <w:highlight w:val="yellow"/>
        </w:rPr>
        <w:t xml:space="preserve"> ($</w:t>
      </w:r>
      <w:r>
        <w:rPr>
          <w:color w:val="000000"/>
          <w:highlight w:val="yellow"/>
        </w:rPr>
        <w:t>____________</w:t>
      </w:r>
      <w:r w:rsidRPr="00194440">
        <w:rPr>
          <w:color w:val="000000"/>
          <w:highlight w:val="yellow"/>
        </w:rPr>
        <w:t xml:space="preserve"> x 20%; rounded)</w:t>
      </w:r>
      <w:r w:rsidRPr="00CF283F">
        <w:rPr>
          <w:color w:val="000000"/>
        </w:rPr>
        <w:t xml:space="preserve">.  </w:t>
      </w:r>
    </w:p>
    <w:p w14:paraId="6FBD3022" w14:textId="77777777" w:rsidR="00E6497E" w:rsidRPr="00DD571A" w:rsidRDefault="00E6497E" w:rsidP="00E6497E">
      <w:pPr>
        <w:keepNext/>
        <w:numPr>
          <w:ilvl w:val="1"/>
          <w:numId w:val="0"/>
        </w:numPr>
        <w:spacing w:before="200"/>
        <w:outlineLvl w:val="2"/>
        <w:rPr>
          <w:rFonts w:cs="Arial"/>
          <w:bCs/>
          <w:color w:val="1E4959"/>
          <w:sz w:val="24"/>
          <w:szCs w:val="22"/>
          <w:u w:val="single"/>
        </w:rPr>
      </w:pPr>
      <w:r w:rsidRPr="00DD571A">
        <w:rPr>
          <w:rFonts w:cs="Arial"/>
          <w:color w:val="1E4959"/>
          <w:sz w:val="24"/>
          <w:szCs w:val="22"/>
          <w:u w:val="single"/>
        </w:rPr>
        <w:t>External Obsolescence</w:t>
      </w:r>
    </w:p>
    <w:p w14:paraId="47EC6D94" w14:textId="0E5545FE" w:rsidR="00E6497E" w:rsidRPr="00DD571A" w:rsidRDefault="00194440" w:rsidP="00E6497E">
      <w:pPr>
        <w:rPr>
          <w:rFonts w:eastAsia="Calibri" w:cs="Arial"/>
          <w:color w:val="000000"/>
          <w:szCs w:val="22"/>
        </w:rPr>
      </w:pPr>
      <w:r>
        <w:t xml:space="preserve">The subject property is </w:t>
      </w:r>
      <w:r w:rsidRPr="00194440">
        <w:rPr>
          <w:highlight w:val="yellow"/>
        </w:rPr>
        <w:t>located in an established residential neighborhood with very convenient access to major transportation routes.</w:t>
      </w:r>
      <w:r>
        <w:t xml:space="preserve"> There are no known adverse environmental concerns impacting this neighborhood or the subject property.  There are no known adverse environmental concerns impacting the immediate neighborhood or the subject property.  Based on these considerations, there is no market evidence to support external obsolescence for the subject property.</w:t>
      </w:r>
    </w:p>
    <w:p w14:paraId="5434AFE4" w14:textId="77777777" w:rsidR="00E6497E" w:rsidRPr="00DD571A" w:rsidRDefault="00E6497E" w:rsidP="00E6497E">
      <w:pPr>
        <w:keepNext/>
        <w:numPr>
          <w:ilvl w:val="1"/>
          <w:numId w:val="0"/>
        </w:numPr>
        <w:spacing w:before="200"/>
        <w:outlineLvl w:val="2"/>
        <w:rPr>
          <w:rFonts w:cs="Arial"/>
          <w:bCs/>
          <w:color w:val="1E4959"/>
          <w:sz w:val="24"/>
          <w:szCs w:val="22"/>
          <w:u w:val="single"/>
        </w:rPr>
      </w:pPr>
      <w:r>
        <w:rPr>
          <w:rFonts w:cs="Arial"/>
          <w:color w:val="1E4959"/>
          <w:sz w:val="24"/>
          <w:szCs w:val="22"/>
          <w:u w:val="single"/>
        </w:rPr>
        <w:t>Total A</w:t>
      </w:r>
      <w:r w:rsidRPr="00DD571A">
        <w:rPr>
          <w:rFonts w:cs="Arial"/>
          <w:color w:val="1E4959"/>
          <w:sz w:val="24"/>
          <w:szCs w:val="22"/>
          <w:u w:val="single"/>
        </w:rPr>
        <w:t>ccrued Depreciation</w:t>
      </w:r>
    </w:p>
    <w:p w14:paraId="044C919A" w14:textId="6F2AD961" w:rsidR="00E6497E" w:rsidRPr="00DD571A" w:rsidRDefault="00E6497E" w:rsidP="00E6497E">
      <w:r>
        <w:t xml:space="preserve">Combining the preceding allocations for physical depreciation and functional obsolescence, this results in </w:t>
      </w:r>
      <w:r w:rsidRPr="005122F0">
        <w:rPr>
          <w:b/>
          <w:bCs/>
        </w:rPr>
        <w:t>total accrued</w:t>
      </w:r>
      <w:r>
        <w:t xml:space="preserve"> </w:t>
      </w:r>
      <w:r w:rsidRPr="00DD571A">
        <w:rPr>
          <w:b/>
        </w:rPr>
        <w:t>depreciat</w:t>
      </w:r>
      <w:r>
        <w:rPr>
          <w:b/>
        </w:rPr>
        <w:t>ion</w:t>
      </w:r>
      <w:r w:rsidRPr="00DD571A">
        <w:t xml:space="preserve"> of </w:t>
      </w:r>
      <w:r w:rsidRPr="00DE5271">
        <w:rPr>
          <w:b/>
          <w:highlight w:val="yellow"/>
        </w:rPr>
        <w:t>$</w:t>
      </w:r>
      <w:r w:rsidR="00DE5271" w:rsidRPr="00DE5271">
        <w:rPr>
          <w:b/>
          <w:highlight w:val="yellow"/>
        </w:rPr>
        <w:t>______________</w:t>
      </w:r>
      <w:r>
        <w:t xml:space="preserve"> (rounded).</w:t>
      </w:r>
      <w:r w:rsidRPr="00DD571A">
        <w:t xml:space="preserve"> </w:t>
      </w:r>
    </w:p>
    <w:p w14:paraId="087A7746" w14:textId="77777777" w:rsidR="00E6497E" w:rsidRPr="00DD571A" w:rsidRDefault="00E6497E" w:rsidP="00E6497E">
      <w:pPr>
        <w:keepNext/>
        <w:numPr>
          <w:ilvl w:val="1"/>
          <w:numId w:val="0"/>
        </w:numPr>
        <w:spacing w:before="200"/>
        <w:outlineLvl w:val="2"/>
        <w:rPr>
          <w:rFonts w:cs="Arial"/>
          <w:bCs/>
          <w:color w:val="1E4959"/>
          <w:sz w:val="24"/>
          <w:szCs w:val="22"/>
          <w:u w:val="single"/>
        </w:rPr>
      </w:pPr>
      <w:r w:rsidRPr="00DD571A">
        <w:rPr>
          <w:rFonts w:cs="Arial"/>
          <w:color w:val="1E4959"/>
          <w:sz w:val="24"/>
          <w:szCs w:val="22"/>
          <w:u w:val="single"/>
        </w:rPr>
        <w:t>Accrued Depreciation Conclusion</w:t>
      </w:r>
    </w:p>
    <w:p w14:paraId="5D3E5FFE" w14:textId="5C777314" w:rsidR="00E6497E" w:rsidRDefault="00E6497E" w:rsidP="00E6497E">
      <w:r w:rsidRPr="00DD571A">
        <w:t xml:space="preserve">Based on the previous analysis, </w:t>
      </w:r>
      <w:r>
        <w:t>the estimated total accrued depreciation</w:t>
      </w:r>
      <w:r w:rsidRPr="00DD571A">
        <w:t xml:space="preserve"> will be deducted from the replacement cost new of the improvements.  This results in a </w:t>
      </w:r>
      <w:r w:rsidRPr="00DD571A">
        <w:rPr>
          <w:b/>
        </w:rPr>
        <w:t>depreciated value of the subject improvements</w:t>
      </w:r>
      <w:r w:rsidRPr="00DD571A">
        <w:t xml:space="preserve"> of </w:t>
      </w:r>
      <w:r w:rsidR="00DE5271" w:rsidRPr="00DE5271">
        <w:rPr>
          <w:b/>
          <w:highlight w:val="yellow"/>
        </w:rPr>
        <w:t>$______________</w:t>
      </w:r>
      <w:r>
        <w:t xml:space="preserve"> (rounded).</w:t>
      </w:r>
      <w:r w:rsidRPr="00DD571A">
        <w:t xml:space="preserve"> </w:t>
      </w:r>
    </w:p>
    <w:p w14:paraId="2DDDC96B" w14:textId="77777777" w:rsidR="00E6497E" w:rsidRPr="00DD571A" w:rsidRDefault="00E6497E" w:rsidP="00E6497E">
      <w:pPr>
        <w:pStyle w:val="Heading20"/>
        <w:rPr>
          <w:rFonts w:asciiTheme="minorHAnsi" w:hAnsiTheme="minorHAnsi" w:cs="Arial"/>
          <w:b w:val="0"/>
          <w:color w:val="1E4959"/>
          <w:spacing w:val="0"/>
          <w:kern w:val="20"/>
          <w:sz w:val="28"/>
          <w:szCs w:val="22"/>
        </w:rPr>
      </w:pPr>
      <w:r w:rsidRPr="00DD571A">
        <w:rPr>
          <w:rFonts w:asciiTheme="minorHAnsi" w:hAnsiTheme="minorHAnsi" w:cs="Arial"/>
          <w:b w:val="0"/>
          <w:color w:val="1E4959"/>
          <w:spacing w:val="0"/>
          <w:kern w:val="20"/>
          <w:sz w:val="28"/>
          <w:szCs w:val="22"/>
        </w:rPr>
        <w:lastRenderedPageBreak/>
        <w:t>Concluded Market Value Via The Cost Approach</w:t>
      </w:r>
    </w:p>
    <w:p w14:paraId="3084C6E5" w14:textId="04C8DE9A" w:rsidR="00E6497E" w:rsidRPr="00DD571A" w:rsidRDefault="00E6497E" w:rsidP="00E6497E">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DE527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DD571A">
        <w:rPr>
          <w:rFonts w:eastAsia="Calibri" w:cs="Arial"/>
          <w:color w:val="000000"/>
          <w:szCs w:val="22"/>
          <w:u w:val="single"/>
        </w:rPr>
        <w:t>fee simple</w:t>
      </w:r>
      <w:r w:rsidRPr="00DD571A">
        <w:rPr>
          <w:rFonts w:eastAsia="Calibri" w:cs="Arial"/>
          <w:color w:val="000000"/>
          <w:szCs w:val="22"/>
        </w:rPr>
        <w:t xml:space="preserve"> interest in the </w:t>
      </w:r>
      <w:r w:rsidRPr="00DE527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r w:rsidR="00C20A14">
        <w:rPr>
          <w:rFonts w:eastAsia="Calibri" w:cs="Arial"/>
          <w:color w:val="000000"/>
          <w:szCs w:val="22"/>
        </w:rPr>
        <w:t xml:space="preserve"> </w:t>
      </w:r>
      <w:bookmarkStart w:id="6" w:name="_Hlk41454087"/>
      <w:r w:rsidR="00C20A14">
        <w:rPr>
          <w:rFonts w:cs="Arial"/>
          <w:szCs w:val="22"/>
        </w:rPr>
        <w:t>(</w:t>
      </w:r>
      <w:sdt>
        <w:sdtPr>
          <w:rPr>
            <w:rFonts w:cs="Arial"/>
            <w:szCs w:val="22"/>
            <w:highlight w:val="green"/>
          </w:rPr>
          <w:alias w:val="Rounded"/>
          <w:tag w:val="Rounded"/>
          <w:id w:val="-1183351504"/>
          <w:placeholder>
            <w:docPart w:val="C9A4BF4B9FD04ED5BD1D09F74A6A3CDF"/>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20A14">
            <w:rPr>
              <w:rFonts w:cs="Arial"/>
              <w:szCs w:val="22"/>
              <w:highlight w:val="green"/>
            </w:rPr>
            <w:t>rounded to the nearest $5,000</w:t>
          </w:r>
        </w:sdtContent>
      </w:sdt>
      <w:r w:rsidR="00C20A14">
        <w:rPr>
          <w:rFonts w:cs="Arial"/>
          <w:szCs w:val="22"/>
        </w:rPr>
        <w:t>)</w:t>
      </w:r>
      <w:r w:rsidR="00C20A14" w:rsidRPr="0005433A">
        <w:rPr>
          <w:rFonts w:cs="Arial"/>
          <w:szCs w:val="22"/>
        </w:rPr>
        <w:t>:</w:t>
      </w:r>
      <w:bookmarkEnd w:id="6"/>
    </w:p>
    <w:p w14:paraId="70CEFB6E" w14:textId="77777777" w:rsidR="00E6497E" w:rsidRPr="00DD571A" w:rsidRDefault="00E6497E" w:rsidP="00E6497E">
      <w:pPr>
        <w:rPr>
          <w:rFonts w:eastAsia="Calibri" w:cs="Arial"/>
          <w:color w:val="000000"/>
          <w:szCs w:val="22"/>
        </w:rPr>
      </w:pPr>
    </w:p>
    <w:tbl>
      <w:tblPr>
        <w:tblW w:w="0" w:type="auto"/>
        <w:jc w:val="center"/>
        <w:tblLayout w:type="fixed"/>
        <w:tblCellMar>
          <w:left w:w="153" w:type="dxa"/>
          <w:right w:w="153" w:type="dxa"/>
        </w:tblCellMar>
        <w:tblLook w:val="0000" w:firstRow="0" w:lastRow="0" w:firstColumn="0" w:lastColumn="0" w:noHBand="0" w:noVBand="0"/>
      </w:tblPr>
      <w:tblGrid>
        <w:gridCol w:w="5899"/>
        <w:gridCol w:w="1976"/>
      </w:tblGrid>
      <w:tr w:rsidR="00E6497E" w:rsidRPr="00DD571A" w14:paraId="40A21889" w14:textId="77777777" w:rsidTr="002A0FE6">
        <w:trPr>
          <w:jc w:val="center"/>
        </w:trPr>
        <w:tc>
          <w:tcPr>
            <w:tcW w:w="5899" w:type="dxa"/>
            <w:tcBorders>
              <w:bottom w:val="single" w:sz="24" w:space="0" w:color="3FB44F"/>
            </w:tcBorders>
            <w:shd w:val="clear" w:color="auto" w:fill="1E4959"/>
          </w:tcPr>
          <w:p w14:paraId="4F90ACA9" w14:textId="77777777" w:rsidR="00E6497E" w:rsidRPr="00DD571A" w:rsidRDefault="00E6497E" w:rsidP="002A0FE6">
            <w:pPr>
              <w:rPr>
                <w:rFonts w:eastAsia="Calibri" w:cs="Arial"/>
                <w:color w:val="000000"/>
                <w:szCs w:val="22"/>
              </w:rPr>
            </w:pPr>
          </w:p>
        </w:tc>
        <w:tc>
          <w:tcPr>
            <w:tcW w:w="1976" w:type="dxa"/>
            <w:tcBorders>
              <w:bottom w:val="single" w:sz="24" w:space="0" w:color="3FB44F"/>
            </w:tcBorders>
            <w:shd w:val="clear" w:color="auto" w:fill="1E4959"/>
          </w:tcPr>
          <w:p w14:paraId="7C3CB96A" w14:textId="77777777" w:rsidR="00E6497E" w:rsidRPr="00DD571A" w:rsidRDefault="00E6497E" w:rsidP="002A0FE6">
            <w:pPr>
              <w:rPr>
                <w:rFonts w:eastAsia="Calibri" w:cs="Arial"/>
                <w:color w:val="000000"/>
                <w:szCs w:val="22"/>
              </w:rPr>
            </w:pPr>
          </w:p>
        </w:tc>
      </w:tr>
      <w:tr w:rsidR="00E6497E" w:rsidRPr="00DD571A" w14:paraId="4FB4282A" w14:textId="77777777" w:rsidTr="002A0FE6">
        <w:trPr>
          <w:trHeight w:val="549"/>
          <w:jc w:val="center"/>
        </w:trPr>
        <w:tc>
          <w:tcPr>
            <w:tcW w:w="5899" w:type="dxa"/>
            <w:tcBorders>
              <w:top w:val="single" w:sz="24" w:space="0" w:color="3FB44F"/>
              <w:bottom w:val="double" w:sz="6" w:space="0" w:color="auto"/>
              <w:right w:val="single" w:sz="6" w:space="0" w:color="auto"/>
            </w:tcBorders>
            <w:vAlign w:val="center"/>
          </w:tcPr>
          <w:p w14:paraId="25941185" w14:textId="77777777" w:rsidR="00E6497E" w:rsidRPr="00DD571A" w:rsidRDefault="00E6497E" w:rsidP="002A0FE6">
            <w:pPr>
              <w:jc w:val="left"/>
              <w:rPr>
                <w:rFonts w:eastAsia="Calibri" w:cs="Arial"/>
                <w:b/>
                <w:color w:val="000000"/>
                <w:szCs w:val="22"/>
              </w:rPr>
            </w:pPr>
            <w:r w:rsidRPr="00DD571A">
              <w:rPr>
                <w:rFonts w:eastAsia="Calibri" w:cs="Arial"/>
                <w:b/>
                <w:color w:val="000000"/>
                <w:szCs w:val="22"/>
              </w:rPr>
              <w:t>Concluded Market Value Via the Cost Approach:</w:t>
            </w:r>
          </w:p>
        </w:tc>
        <w:tc>
          <w:tcPr>
            <w:tcW w:w="1976" w:type="dxa"/>
            <w:tcBorders>
              <w:top w:val="single" w:sz="24" w:space="0" w:color="3FB44F"/>
              <w:left w:val="nil"/>
              <w:bottom w:val="double" w:sz="6" w:space="0" w:color="auto"/>
            </w:tcBorders>
            <w:vAlign w:val="center"/>
          </w:tcPr>
          <w:p w14:paraId="3C70D550" w14:textId="14CD0F55" w:rsidR="00E6497E" w:rsidRPr="00DD571A" w:rsidRDefault="00E6497E" w:rsidP="002A0FE6">
            <w:pPr>
              <w:jc w:val="center"/>
              <w:rPr>
                <w:rFonts w:eastAsia="Calibri" w:cs="Arial"/>
                <w:b/>
                <w:color w:val="000000"/>
                <w:szCs w:val="22"/>
              </w:rPr>
            </w:pPr>
            <w:r w:rsidRPr="00DE5271">
              <w:rPr>
                <w:rFonts w:eastAsia="Calibri" w:cs="Arial"/>
                <w:b/>
                <w:color w:val="000000"/>
                <w:szCs w:val="22"/>
                <w:highlight w:val="yellow"/>
              </w:rPr>
              <w:t>$</w:t>
            </w:r>
            <w:r w:rsidR="00DE5271" w:rsidRPr="00DE5271">
              <w:rPr>
                <w:rFonts w:eastAsia="Calibri" w:cs="Arial"/>
                <w:b/>
                <w:color w:val="000000"/>
                <w:szCs w:val="22"/>
                <w:highlight w:val="yellow"/>
              </w:rPr>
              <w:t>_____________</w:t>
            </w:r>
          </w:p>
        </w:tc>
      </w:tr>
    </w:tbl>
    <w:p w14:paraId="4D75C5BF" w14:textId="77777777" w:rsidR="00E6497E" w:rsidRPr="00DD571A" w:rsidRDefault="00E6497E" w:rsidP="00E6497E">
      <w:pPr>
        <w:rPr>
          <w:rFonts w:eastAsia="Calibri" w:cs="Arial"/>
          <w:color w:val="000000"/>
          <w:szCs w:val="22"/>
        </w:rPr>
      </w:pPr>
    </w:p>
    <w:p w14:paraId="25429000" w14:textId="77777777" w:rsidR="00DE5271" w:rsidRDefault="00E6497E" w:rsidP="00E6497E">
      <w:pPr>
        <w:rPr>
          <w:rFonts w:eastAsia="Calibri" w:cs="Arial"/>
          <w:color w:val="000000"/>
          <w:szCs w:val="22"/>
        </w:rPr>
      </w:pPr>
      <w:r w:rsidRPr="00DD571A">
        <w:rPr>
          <w:rFonts w:eastAsia="Calibri" w:cs="Arial"/>
          <w:color w:val="000000"/>
          <w:szCs w:val="22"/>
        </w:rPr>
        <w:t>Our analysis of the subject property via the Cost Approach is presented on the following page.</w:t>
      </w:r>
    </w:p>
    <w:p w14:paraId="2703AF71" w14:textId="3420607C" w:rsidR="006048F6" w:rsidRDefault="006048F6" w:rsidP="00E6497E">
      <w:pPr>
        <w:rPr>
          <w:rFonts w:eastAsia="Calibri" w:cs="Arial"/>
          <w:color w:val="000000"/>
          <w:szCs w:val="22"/>
        </w:rPr>
      </w:pPr>
      <w:bookmarkStart w:id="7" w:name="_Hlk42100292"/>
    </w:p>
    <w:p w14:paraId="2D88BA6F" w14:textId="059B0461" w:rsidR="006048F6" w:rsidRDefault="006048F6" w:rsidP="00E6497E">
      <w:pPr>
        <w:rPr>
          <w:rFonts w:eastAsia="Calibri" w:cs="Arial"/>
          <w:color w:val="000000"/>
          <w:szCs w:val="22"/>
        </w:rPr>
        <w:sectPr w:rsidR="006048F6" w:rsidSect="00ED215D">
          <w:endnotePr>
            <w:numFmt w:val="decimal"/>
          </w:endnotePr>
          <w:pgSz w:w="12240" w:h="15840" w:code="1"/>
          <w:pgMar w:top="1440" w:right="1440" w:bottom="720" w:left="1440" w:header="720" w:footer="720" w:gutter="0"/>
          <w:cols w:space="720"/>
          <w:docGrid w:linePitch="286"/>
        </w:sectPr>
      </w:pPr>
    </w:p>
    <w:p w14:paraId="1150ADA3" w14:textId="77777777" w:rsidR="00DE5271" w:rsidRDefault="00DE5271" w:rsidP="00E6497E">
      <w:pPr>
        <w:rPr>
          <w:rFonts w:eastAsia="Calibri" w:cs="Arial"/>
          <w:color w:val="000000"/>
          <w:szCs w:val="22"/>
        </w:rPr>
      </w:pPr>
      <w:r w:rsidRPr="00186B69">
        <w:rPr>
          <w:rFonts w:eastAsia="Calibri"/>
          <w:noProof/>
        </w:rPr>
        <w:lastRenderedPageBreak/>
        <w:drawing>
          <wp:inline distT="0" distB="0" distL="0" distR="0" wp14:anchorId="4F59E116" wp14:editId="24F5B262">
            <wp:extent cx="5943600" cy="4739083"/>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39083"/>
                    </a:xfrm>
                    <a:prstGeom prst="rect">
                      <a:avLst/>
                    </a:prstGeom>
                    <a:noFill/>
                    <a:ln>
                      <a:noFill/>
                    </a:ln>
                  </pic:spPr>
                </pic:pic>
              </a:graphicData>
            </a:graphic>
          </wp:inline>
        </w:drawing>
      </w:r>
    </w:p>
    <w:p w14:paraId="1BBCBFF2" w14:textId="77777777" w:rsidR="00EA5442" w:rsidRDefault="00EA5442" w:rsidP="00E6497E">
      <w:pPr>
        <w:rPr>
          <w:rFonts w:eastAsia="Calibri" w:cs="Arial"/>
          <w:color w:val="000000"/>
          <w:szCs w:val="22"/>
        </w:rPr>
      </w:pPr>
    </w:p>
    <w:p w14:paraId="4C0B5C5F" w14:textId="1A35C469" w:rsidR="00EA5442" w:rsidRDefault="00EA5442" w:rsidP="00E6497E">
      <w:pPr>
        <w:rPr>
          <w:rFonts w:eastAsia="Calibri" w:cs="Arial"/>
          <w:color w:val="000000"/>
          <w:szCs w:val="22"/>
        </w:rPr>
        <w:sectPr w:rsidR="00EA5442" w:rsidSect="00DE5271">
          <w:endnotePr>
            <w:numFmt w:val="decimal"/>
          </w:endnotePr>
          <w:pgSz w:w="12240" w:h="15840" w:code="1"/>
          <w:pgMar w:top="1440" w:right="1440" w:bottom="720" w:left="1440" w:header="720" w:footer="720" w:gutter="0"/>
          <w:cols w:space="720"/>
          <w:vAlign w:val="center"/>
          <w:docGrid w:linePitch="286"/>
        </w:sectPr>
      </w:pPr>
    </w:p>
    <w:bookmarkEnd w:id="7"/>
    <w:p w14:paraId="3A301F35" w14:textId="716508B1" w:rsidR="00E6497E" w:rsidRPr="00DD571A" w:rsidRDefault="00E6497E" w:rsidP="00EA5442">
      <w:pPr>
        <w:rPr>
          <w:rFonts w:eastAsia="Calibri" w:cs="Arial"/>
          <w:color w:val="000000"/>
          <w:szCs w:val="22"/>
        </w:rPr>
      </w:pPr>
    </w:p>
    <w:sectPr w:rsidR="00E6497E"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3E3F8" w14:textId="77777777" w:rsidR="00CB00B2" w:rsidRDefault="00CB00B2">
      <w:r>
        <w:separator/>
      </w:r>
    </w:p>
  </w:endnote>
  <w:endnote w:type="continuationSeparator" w:id="0">
    <w:p w14:paraId="58B8F55C" w14:textId="77777777" w:rsidR="00CB00B2" w:rsidRDefault="00CB0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AF188D">
      <w:rPr>
        <w:rFonts w:cs="Segoe UI"/>
        <w:bCs/>
        <w:iCs/>
        <w:kern w:val="0"/>
        <w:sz w:val="20"/>
        <w:szCs w:val="18"/>
        <w:shd w:val="clear" w:color="auto" w:fill="FFFFFF"/>
      </w:rPr>
      <w:t>${</w:t>
    </w:r>
    <w:proofErr w:type="spellStart"/>
    <w:r w:rsidR="006C3DDE" w:rsidRPr="00AF188D">
      <w:rPr>
        <w:rFonts w:cs="Segoe UI"/>
        <w:bCs/>
        <w:iCs/>
        <w:kern w:val="0"/>
        <w:sz w:val="20"/>
        <w:szCs w:val="18"/>
        <w:shd w:val="clear" w:color="auto" w:fill="FFFFFF"/>
      </w:rPr>
      <w:t>reportname</w:t>
    </w:r>
    <w:proofErr w:type="spellEnd"/>
    <w:r w:rsidR="006C3DDE" w:rsidRPr="00AF188D">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6C0F1" w14:textId="77777777" w:rsidR="00CB00B2" w:rsidRDefault="00CB00B2">
      <w:r>
        <w:separator/>
      </w:r>
    </w:p>
  </w:footnote>
  <w:footnote w:type="continuationSeparator" w:id="0">
    <w:p w14:paraId="38CC0E00" w14:textId="77777777" w:rsidR="00CB00B2" w:rsidRDefault="00CB00B2">
      <w:r>
        <w:continuationSeparator/>
      </w:r>
    </w:p>
  </w:footnote>
  <w:footnote w:id="1">
    <w:p w14:paraId="4C7EFDFF" w14:textId="1394E600" w:rsidR="00B51CAA" w:rsidRPr="002B15BB" w:rsidRDefault="00B51CAA" w:rsidP="00B51CAA">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sidR="00A909D3">
        <w:rPr>
          <w:sz w:val="18"/>
          <w:szCs w:val="18"/>
        </w:rPr>
        <w:t>Sixth E</w:t>
      </w:r>
      <w:r w:rsidRPr="00534DD7">
        <w:rPr>
          <w:sz w:val="18"/>
          <w:szCs w:val="18"/>
        </w:rPr>
        <w:t>dition, 201</w:t>
      </w:r>
      <w:r w:rsidR="00A909D3">
        <w:rPr>
          <w:sz w:val="18"/>
          <w:szCs w:val="18"/>
        </w:rPr>
        <w:t>5</w:t>
      </w:r>
      <w:r w:rsidRPr="00534DD7">
        <w:rPr>
          <w:sz w:val="18"/>
          <w:szCs w:val="18"/>
        </w:rPr>
        <w:t>, The Appraisal Institute, Page 1</w:t>
      </w:r>
      <w:r w:rsidR="00A909D3">
        <w:rPr>
          <w:sz w:val="18"/>
          <w:szCs w:val="18"/>
        </w:rPr>
        <w:t>97</w:t>
      </w:r>
      <w:r>
        <w:rPr>
          <w:sz w:val="18"/>
          <w:szCs w:val="18"/>
        </w:rPr>
        <w:t>.</w:t>
      </w:r>
    </w:p>
  </w:footnote>
  <w:footnote w:id="2">
    <w:p w14:paraId="3EE3016B" w14:textId="0C697AD1" w:rsidR="00B51CAA" w:rsidRPr="002B15BB" w:rsidRDefault="00B51CAA" w:rsidP="00B51CAA">
      <w:pPr>
        <w:tabs>
          <w:tab w:val="left" w:pos="3043"/>
        </w:tabs>
        <w:rPr>
          <w:sz w:val="18"/>
          <w:szCs w:val="18"/>
        </w:rPr>
      </w:pPr>
      <w:r>
        <w:rPr>
          <w:rStyle w:val="FootnoteReference"/>
        </w:rPr>
        <w:footnoteRef/>
      </w:r>
      <w:r>
        <w:t xml:space="preserve"> </w:t>
      </w:r>
      <w:r>
        <w:rPr>
          <w:sz w:val="18"/>
          <w:szCs w:val="18"/>
        </w:rPr>
        <w:t>Ibid</w:t>
      </w:r>
      <w:r w:rsidRPr="00534DD7">
        <w:rPr>
          <w:sz w:val="18"/>
          <w:szCs w:val="18"/>
        </w:rPr>
        <w:t>, Page 1</w:t>
      </w:r>
      <w:r w:rsidR="00A909D3">
        <w:rPr>
          <w:sz w:val="18"/>
          <w:szCs w:val="18"/>
        </w:rPr>
        <w:t>98</w:t>
      </w:r>
      <w:r>
        <w:rPr>
          <w:sz w:val="18"/>
          <w:szCs w:val="18"/>
        </w:rPr>
        <w:t>.</w:t>
      </w:r>
      <w:r>
        <w:rPr>
          <w:sz w:val="18"/>
          <w:szCs w:val="18"/>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AF188D">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440"/>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485"/>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3FA"/>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C7D1A"/>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1E"/>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2C2"/>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8F6"/>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795"/>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5D"/>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2AB"/>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9E9"/>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898"/>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4837"/>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09D3"/>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88D"/>
    <w:rsid w:val="00AF1A99"/>
    <w:rsid w:val="00AF1CA3"/>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1CAA"/>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A48"/>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14"/>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3B9"/>
    <w:rsid w:val="00C67752"/>
    <w:rsid w:val="00C67C58"/>
    <w:rsid w:val="00C701CA"/>
    <w:rsid w:val="00C702F3"/>
    <w:rsid w:val="00C70487"/>
    <w:rsid w:val="00C706F1"/>
    <w:rsid w:val="00C70B23"/>
    <w:rsid w:val="00C70B73"/>
    <w:rsid w:val="00C710EF"/>
    <w:rsid w:val="00C712C8"/>
    <w:rsid w:val="00C71581"/>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B2"/>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55F"/>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1FC"/>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271"/>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1A74"/>
    <w:rsid w:val="00E0211B"/>
    <w:rsid w:val="00E02585"/>
    <w:rsid w:val="00E02ADA"/>
    <w:rsid w:val="00E02B9D"/>
    <w:rsid w:val="00E02E4C"/>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97E"/>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CF0"/>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976"/>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442"/>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41A"/>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DF6B6A42A41F46818EA1712E1F1A27F2"/>
        <w:category>
          <w:name w:val="General"/>
          <w:gallery w:val="placeholder"/>
        </w:category>
        <w:types>
          <w:type w:val="bbPlcHdr"/>
        </w:types>
        <w:behaviors>
          <w:behavior w:val="content"/>
        </w:behaviors>
        <w:guid w:val="{6E486E6D-F07B-432F-886F-69B29FACB534}"/>
      </w:docPartPr>
      <w:docPartBody>
        <w:p w:rsidR="00C81CA4" w:rsidRDefault="00EC6390" w:rsidP="00EC6390">
          <w:pPr>
            <w:pStyle w:val="DF6B6A42A41F46818EA1712E1F1A27F2"/>
          </w:pPr>
          <w:r w:rsidRPr="003B43C3">
            <w:rPr>
              <w:rStyle w:val="PlaceholderText"/>
            </w:rPr>
            <w:t>Choose an item.</w:t>
          </w:r>
        </w:p>
      </w:docPartBody>
    </w:docPart>
    <w:docPart>
      <w:docPartPr>
        <w:name w:val="984E5320F46342E9B729E0A47059A20E"/>
        <w:category>
          <w:name w:val="General"/>
          <w:gallery w:val="placeholder"/>
        </w:category>
        <w:types>
          <w:type w:val="bbPlcHdr"/>
        </w:types>
        <w:behaviors>
          <w:behavior w:val="content"/>
        </w:behaviors>
        <w:guid w:val="{424CEFC0-55DB-4A6E-A17B-DA2A163D4680}"/>
      </w:docPartPr>
      <w:docPartBody>
        <w:p w:rsidR="0011139B" w:rsidRDefault="00C81CA4" w:rsidP="00C81CA4">
          <w:pPr>
            <w:pStyle w:val="984E5320F46342E9B729E0A47059A20E"/>
          </w:pPr>
          <w:r w:rsidRPr="003B43C3">
            <w:rPr>
              <w:rStyle w:val="PlaceholderText"/>
            </w:rPr>
            <w:t>Choose an item.</w:t>
          </w:r>
        </w:p>
      </w:docPartBody>
    </w:docPart>
    <w:docPart>
      <w:docPartPr>
        <w:name w:val="4C5D3AF8127F4284A61B0B6A882A3214"/>
        <w:category>
          <w:name w:val="General"/>
          <w:gallery w:val="placeholder"/>
        </w:category>
        <w:types>
          <w:type w:val="bbPlcHdr"/>
        </w:types>
        <w:behaviors>
          <w:behavior w:val="content"/>
        </w:behaviors>
        <w:guid w:val="{D5750B87-2F15-4056-8A07-3CEB9E23218B}"/>
      </w:docPartPr>
      <w:docPartBody>
        <w:p w:rsidR="0011139B" w:rsidRDefault="00C81CA4" w:rsidP="00C81CA4">
          <w:pPr>
            <w:pStyle w:val="4C5D3AF8127F4284A61B0B6A882A3214"/>
          </w:pPr>
          <w:r w:rsidRPr="003B43C3">
            <w:rPr>
              <w:rStyle w:val="PlaceholderText"/>
            </w:rPr>
            <w:t>Choose an item.</w:t>
          </w:r>
        </w:p>
      </w:docPartBody>
    </w:docPart>
    <w:docPart>
      <w:docPartPr>
        <w:name w:val="B6311EE3806D4FE4A467C88FCD697DBB"/>
        <w:category>
          <w:name w:val="General"/>
          <w:gallery w:val="placeholder"/>
        </w:category>
        <w:types>
          <w:type w:val="bbPlcHdr"/>
        </w:types>
        <w:behaviors>
          <w:behavior w:val="content"/>
        </w:behaviors>
        <w:guid w:val="{8B757C02-A35A-4F05-A501-6746C8ED3C72}"/>
      </w:docPartPr>
      <w:docPartBody>
        <w:p w:rsidR="0011139B" w:rsidRDefault="00C81CA4" w:rsidP="00C81CA4">
          <w:pPr>
            <w:pStyle w:val="B6311EE3806D4FE4A467C88FCD697DBB"/>
          </w:pPr>
          <w:r w:rsidRPr="003B43C3">
            <w:rPr>
              <w:rStyle w:val="PlaceholderText"/>
            </w:rPr>
            <w:t>Choose an item.</w:t>
          </w:r>
        </w:p>
      </w:docPartBody>
    </w:docPart>
    <w:docPart>
      <w:docPartPr>
        <w:name w:val="F86C27B601BC42F2B0BCBA59FC0EDA02"/>
        <w:category>
          <w:name w:val="General"/>
          <w:gallery w:val="placeholder"/>
        </w:category>
        <w:types>
          <w:type w:val="bbPlcHdr"/>
        </w:types>
        <w:behaviors>
          <w:behavior w:val="content"/>
        </w:behaviors>
        <w:guid w:val="{7BCD55D4-0CA8-4A96-A2EF-580B5A5269F5}"/>
      </w:docPartPr>
      <w:docPartBody>
        <w:p w:rsidR="0011139B" w:rsidRDefault="00C81CA4" w:rsidP="00C81CA4">
          <w:pPr>
            <w:pStyle w:val="F86C27B601BC42F2B0BCBA59FC0EDA02"/>
          </w:pPr>
          <w:r w:rsidRPr="003B43C3">
            <w:rPr>
              <w:rStyle w:val="PlaceholderText"/>
            </w:rPr>
            <w:t>Choose an item.</w:t>
          </w:r>
        </w:p>
      </w:docPartBody>
    </w:docPart>
    <w:docPart>
      <w:docPartPr>
        <w:name w:val="E1A5B7A8212A4475A28112B98812E5D9"/>
        <w:category>
          <w:name w:val="General"/>
          <w:gallery w:val="placeholder"/>
        </w:category>
        <w:types>
          <w:type w:val="bbPlcHdr"/>
        </w:types>
        <w:behaviors>
          <w:behavior w:val="content"/>
        </w:behaviors>
        <w:guid w:val="{9327F9E3-F834-4A8C-B1F9-CB0258DB651E}"/>
      </w:docPartPr>
      <w:docPartBody>
        <w:p w:rsidR="0011139B" w:rsidRDefault="00C81CA4" w:rsidP="00C81CA4">
          <w:pPr>
            <w:pStyle w:val="E1A5B7A8212A4475A28112B98812E5D9"/>
          </w:pPr>
          <w:r w:rsidRPr="003B43C3">
            <w:rPr>
              <w:rStyle w:val="PlaceholderText"/>
            </w:rPr>
            <w:t>Choose an item.</w:t>
          </w:r>
        </w:p>
      </w:docPartBody>
    </w:docPart>
    <w:docPart>
      <w:docPartPr>
        <w:name w:val="F3E666A5598544808AE9EF2CC9C5B25B"/>
        <w:category>
          <w:name w:val="General"/>
          <w:gallery w:val="placeholder"/>
        </w:category>
        <w:types>
          <w:type w:val="bbPlcHdr"/>
        </w:types>
        <w:behaviors>
          <w:behavior w:val="content"/>
        </w:behaviors>
        <w:guid w:val="{8C1D12B5-8790-4798-8475-15BF2B6209AD}"/>
      </w:docPartPr>
      <w:docPartBody>
        <w:p w:rsidR="0011139B" w:rsidRDefault="00C81CA4" w:rsidP="00C81CA4">
          <w:pPr>
            <w:pStyle w:val="F3E666A5598544808AE9EF2CC9C5B25B"/>
          </w:pPr>
          <w:r w:rsidRPr="003B43C3">
            <w:rPr>
              <w:rStyle w:val="PlaceholderText"/>
            </w:rPr>
            <w:t>Choose an item.</w:t>
          </w:r>
        </w:p>
      </w:docPartBody>
    </w:docPart>
    <w:docPart>
      <w:docPartPr>
        <w:name w:val="0E999A9B846C41C8B9FB0304D18032E2"/>
        <w:category>
          <w:name w:val="General"/>
          <w:gallery w:val="placeholder"/>
        </w:category>
        <w:types>
          <w:type w:val="bbPlcHdr"/>
        </w:types>
        <w:behaviors>
          <w:behavior w:val="content"/>
        </w:behaviors>
        <w:guid w:val="{CA9803E5-BC57-42B0-A0DA-1C04D36692E9}"/>
      </w:docPartPr>
      <w:docPartBody>
        <w:p w:rsidR="0011139B" w:rsidRDefault="00C81CA4" w:rsidP="00C81CA4">
          <w:pPr>
            <w:pStyle w:val="0E999A9B846C41C8B9FB0304D18032E2"/>
          </w:pPr>
          <w:r w:rsidRPr="003B43C3">
            <w:rPr>
              <w:rStyle w:val="PlaceholderText"/>
            </w:rPr>
            <w:t>Choose an item.</w:t>
          </w:r>
        </w:p>
      </w:docPartBody>
    </w:docPart>
    <w:docPart>
      <w:docPartPr>
        <w:name w:val="C9A4BF4B9FD04ED5BD1D09F74A6A3CDF"/>
        <w:category>
          <w:name w:val="General"/>
          <w:gallery w:val="placeholder"/>
        </w:category>
        <w:types>
          <w:type w:val="bbPlcHdr"/>
        </w:types>
        <w:behaviors>
          <w:behavior w:val="content"/>
        </w:behaviors>
        <w:guid w:val="{BD6F351C-D30E-4AE2-8817-D5C5516D6326}"/>
      </w:docPartPr>
      <w:docPartBody>
        <w:p w:rsidR="00415850" w:rsidRDefault="0011139B" w:rsidP="0011139B">
          <w:pPr>
            <w:pStyle w:val="C9A4BF4B9FD04ED5BD1D09F74A6A3CDF"/>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0A716F"/>
    <w:rsid w:val="0011139B"/>
    <w:rsid w:val="00397604"/>
    <w:rsid w:val="00415850"/>
    <w:rsid w:val="00454E4D"/>
    <w:rsid w:val="007179CA"/>
    <w:rsid w:val="007D2A21"/>
    <w:rsid w:val="00A80821"/>
    <w:rsid w:val="00B11CC8"/>
    <w:rsid w:val="00B958C0"/>
    <w:rsid w:val="00BC4BE4"/>
    <w:rsid w:val="00C0066B"/>
    <w:rsid w:val="00C81CA4"/>
    <w:rsid w:val="00CF4332"/>
    <w:rsid w:val="00D8781F"/>
    <w:rsid w:val="00DE186E"/>
    <w:rsid w:val="00EC6390"/>
    <w:rsid w:val="00F14311"/>
    <w:rsid w:val="00F2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139B"/>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AF70E3AC98DE41699EF5CD3A37E6E862">
    <w:name w:val="AF70E3AC98DE41699EF5CD3A37E6E862"/>
    <w:rsid w:val="00EC6390"/>
  </w:style>
  <w:style w:type="paragraph" w:customStyle="1" w:styleId="C71D6483840D462680139E99BFCF6BCC">
    <w:name w:val="C71D6483840D462680139E99BFCF6BCC"/>
    <w:rsid w:val="00EC6390"/>
  </w:style>
  <w:style w:type="paragraph" w:customStyle="1" w:styleId="03F8264F41FE42A6A3BB260C82B9D86B">
    <w:name w:val="03F8264F41FE42A6A3BB260C82B9D86B"/>
    <w:rsid w:val="00EC6390"/>
  </w:style>
  <w:style w:type="paragraph" w:customStyle="1" w:styleId="D3FF92B07493447682853ED8620C7A04">
    <w:name w:val="D3FF92B07493447682853ED8620C7A04"/>
    <w:rsid w:val="00EC6390"/>
  </w:style>
  <w:style w:type="paragraph" w:customStyle="1" w:styleId="7D193F70F996487B8D11173A004B1DE6">
    <w:name w:val="7D193F70F996487B8D11173A004B1DE6"/>
    <w:rsid w:val="00EC6390"/>
  </w:style>
  <w:style w:type="paragraph" w:customStyle="1" w:styleId="CD54FD384CC44662A3BB3D6D022F1E13">
    <w:name w:val="CD54FD384CC44662A3BB3D6D022F1E13"/>
    <w:rsid w:val="00EC6390"/>
  </w:style>
  <w:style w:type="paragraph" w:customStyle="1" w:styleId="3D33F2CC92D7403099376697F5167DFC">
    <w:name w:val="3D33F2CC92D7403099376697F5167DFC"/>
    <w:rsid w:val="00EC6390"/>
  </w:style>
  <w:style w:type="paragraph" w:customStyle="1" w:styleId="5BB524F855884CA29AEA1D975A57AFB6">
    <w:name w:val="5BB524F855884CA29AEA1D975A57AFB6"/>
    <w:rsid w:val="00EC6390"/>
  </w:style>
  <w:style w:type="paragraph" w:customStyle="1" w:styleId="607FC625353D4FD08A1D646A4C68AA08">
    <w:name w:val="607FC625353D4FD08A1D646A4C68AA08"/>
    <w:rsid w:val="00EC6390"/>
  </w:style>
  <w:style w:type="paragraph" w:customStyle="1" w:styleId="DE8BCFE7B5004813BE98AFF3139B96D9">
    <w:name w:val="DE8BCFE7B5004813BE98AFF3139B96D9"/>
    <w:rsid w:val="00EC6390"/>
  </w:style>
  <w:style w:type="paragraph" w:customStyle="1" w:styleId="897FB3FC4B444C7E87427FC88C4B4C42">
    <w:name w:val="897FB3FC4B444C7E87427FC88C4B4C42"/>
    <w:rsid w:val="00EC6390"/>
  </w:style>
  <w:style w:type="paragraph" w:customStyle="1" w:styleId="6CF638C9F1184DE981C9DE05D2ACAB26">
    <w:name w:val="6CF638C9F1184DE981C9DE05D2ACAB26"/>
    <w:rsid w:val="00EC6390"/>
  </w:style>
  <w:style w:type="paragraph" w:customStyle="1" w:styleId="780FC0A0FA904695A01887C4200B5E7F">
    <w:name w:val="780FC0A0FA904695A01887C4200B5E7F"/>
    <w:rsid w:val="00EC6390"/>
  </w:style>
  <w:style w:type="paragraph" w:customStyle="1" w:styleId="FDA3B6C45B7A4D2D9602F3BEF5FA8957">
    <w:name w:val="FDA3B6C45B7A4D2D9602F3BEF5FA8957"/>
    <w:rsid w:val="00EC6390"/>
  </w:style>
  <w:style w:type="paragraph" w:customStyle="1" w:styleId="B319B6AF25274758ACC98EAD8367CEB2">
    <w:name w:val="B319B6AF25274758ACC98EAD8367CEB2"/>
    <w:rsid w:val="00EC6390"/>
  </w:style>
  <w:style w:type="paragraph" w:customStyle="1" w:styleId="3384E569A79B42B2928EDA4BE0D28A55">
    <w:name w:val="3384E569A79B42B2928EDA4BE0D28A55"/>
    <w:rsid w:val="00EC6390"/>
  </w:style>
  <w:style w:type="paragraph" w:customStyle="1" w:styleId="74DF4AC7D93446E0A7F5B1F165B02A1D">
    <w:name w:val="74DF4AC7D93446E0A7F5B1F165B02A1D"/>
    <w:rsid w:val="00EC6390"/>
  </w:style>
  <w:style w:type="paragraph" w:customStyle="1" w:styleId="858E58CF5261468BB197B2C4B6A1B9C8">
    <w:name w:val="858E58CF5261468BB197B2C4B6A1B9C8"/>
    <w:rsid w:val="00EC6390"/>
  </w:style>
  <w:style w:type="paragraph" w:customStyle="1" w:styleId="2741C39B314F459EAC6090AC51C3B4D2">
    <w:name w:val="2741C39B314F459EAC6090AC51C3B4D2"/>
    <w:rsid w:val="00EC6390"/>
  </w:style>
  <w:style w:type="paragraph" w:customStyle="1" w:styleId="D1E1B96A19764DFDA08D93C891D70027">
    <w:name w:val="D1E1B96A19764DFDA08D93C891D70027"/>
    <w:rsid w:val="00EC6390"/>
  </w:style>
  <w:style w:type="paragraph" w:customStyle="1" w:styleId="55F65A7EE7734CFAAA76F54D3227CF7D">
    <w:name w:val="55F65A7EE7734CFAAA76F54D3227CF7D"/>
    <w:rsid w:val="00EC6390"/>
  </w:style>
  <w:style w:type="paragraph" w:customStyle="1" w:styleId="4EF8573DE3734E2A996D3E6727148975">
    <w:name w:val="4EF8573DE3734E2A996D3E6727148975"/>
    <w:rsid w:val="00EC6390"/>
  </w:style>
  <w:style w:type="paragraph" w:customStyle="1" w:styleId="DF6B6A42A41F46818EA1712E1F1A27F2">
    <w:name w:val="DF6B6A42A41F46818EA1712E1F1A27F2"/>
    <w:rsid w:val="00EC6390"/>
  </w:style>
  <w:style w:type="paragraph" w:customStyle="1" w:styleId="984E5320F46342E9B729E0A47059A20E">
    <w:name w:val="984E5320F46342E9B729E0A47059A20E"/>
    <w:rsid w:val="00C81CA4"/>
  </w:style>
  <w:style w:type="paragraph" w:customStyle="1" w:styleId="4C5D3AF8127F4284A61B0B6A882A3214">
    <w:name w:val="4C5D3AF8127F4284A61B0B6A882A3214"/>
    <w:rsid w:val="00C81CA4"/>
  </w:style>
  <w:style w:type="paragraph" w:customStyle="1" w:styleId="B6311EE3806D4FE4A467C88FCD697DBB">
    <w:name w:val="B6311EE3806D4FE4A467C88FCD697DBB"/>
    <w:rsid w:val="00C81CA4"/>
  </w:style>
  <w:style w:type="paragraph" w:customStyle="1" w:styleId="F86C27B601BC42F2B0BCBA59FC0EDA02">
    <w:name w:val="F86C27B601BC42F2B0BCBA59FC0EDA02"/>
    <w:rsid w:val="00C81CA4"/>
  </w:style>
  <w:style w:type="paragraph" w:customStyle="1" w:styleId="6F0ED21AD48E4B7EBAB57F9E4E70EA7E">
    <w:name w:val="6F0ED21AD48E4B7EBAB57F9E4E70EA7E"/>
    <w:rsid w:val="00C81CA4"/>
  </w:style>
  <w:style w:type="paragraph" w:customStyle="1" w:styleId="2957585F5A3E48D2BA539D7523E88931">
    <w:name w:val="2957585F5A3E48D2BA539D7523E88931"/>
    <w:rsid w:val="00C81CA4"/>
  </w:style>
  <w:style w:type="paragraph" w:customStyle="1" w:styleId="6BAE415CA5A74B1AA483C00FF799B964">
    <w:name w:val="6BAE415CA5A74B1AA483C00FF799B964"/>
    <w:rsid w:val="00C81CA4"/>
  </w:style>
  <w:style w:type="paragraph" w:customStyle="1" w:styleId="2FD264072BE246E88160070FC9D4EA8E">
    <w:name w:val="2FD264072BE246E88160070FC9D4EA8E"/>
    <w:rsid w:val="00C81CA4"/>
  </w:style>
  <w:style w:type="paragraph" w:customStyle="1" w:styleId="5712109A308C41BF8FAD1407EC87ABEF">
    <w:name w:val="5712109A308C41BF8FAD1407EC87ABEF"/>
    <w:rsid w:val="00C81CA4"/>
  </w:style>
  <w:style w:type="paragraph" w:customStyle="1" w:styleId="FF44654CC19C4A00AFEB6440A8EEA87A">
    <w:name w:val="FF44654CC19C4A00AFEB6440A8EEA87A"/>
    <w:rsid w:val="00C81CA4"/>
  </w:style>
  <w:style w:type="paragraph" w:customStyle="1" w:styleId="59B29A81E8CA4BB5AC4AEBF021CE192D">
    <w:name w:val="59B29A81E8CA4BB5AC4AEBF021CE192D"/>
    <w:rsid w:val="00C81CA4"/>
  </w:style>
  <w:style w:type="paragraph" w:customStyle="1" w:styleId="019EB964E841404E81254C4AFABB521E">
    <w:name w:val="019EB964E841404E81254C4AFABB521E"/>
    <w:rsid w:val="00C81CA4"/>
  </w:style>
  <w:style w:type="paragraph" w:customStyle="1" w:styleId="7CFA8EBA0FA54AA096A6B15ECC7DB8DD">
    <w:name w:val="7CFA8EBA0FA54AA096A6B15ECC7DB8DD"/>
    <w:rsid w:val="00C81CA4"/>
  </w:style>
  <w:style w:type="paragraph" w:customStyle="1" w:styleId="759B7D77999E41BABDE6CA64A87826D7">
    <w:name w:val="759B7D77999E41BABDE6CA64A87826D7"/>
    <w:rsid w:val="00C81CA4"/>
  </w:style>
  <w:style w:type="paragraph" w:customStyle="1" w:styleId="E1A5B7A8212A4475A28112B98812E5D9">
    <w:name w:val="E1A5B7A8212A4475A28112B98812E5D9"/>
    <w:rsid w:val="00C81CA4"/>
  </w:style>
  <w:style w:type="paragraph" w:customStyle="1" w:styleId="F3E666A5598544808AE9EF2CC9C5B25B">
    <w:name w:val="F3E666A5598544808AE9EF2CC9C5B25B"/>
    <w:rsid w:val="00C81CA4"/>
  </w:style>
  <w:style w:type="paragraph" w:customStyle="1" w:styleId="0E999A9B846C41C8B9FB0304D18032E2">
    <w:name w:val="0E999A9B846C41C8B9FB0304D18032E2"/>
    <w:rsid w:val="00C81CA4"/>
  </w:style>
  <w:style w:type="paragraph" w:customStyle="1" w:styleId="C9A4BF4B9FD04ED5BD1D09F74A6A3CDF">
    <w:name w:val="C9A4BF4B9FD04ED5BD1D09F74A6A3CDF"/>
    <w:rsid w:val="001113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3B8ADC-DFAA-4FD2-BB62-85A733F75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513</Words>
  <Characters>1432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680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13</cp:revision>
  <cp:lastPrinted>2019-01-21T18:26:00Z</cp:lastPrinted>
  <dcterms:created xsi:type="dcterms:W3CDTF">2020-06-04T01:15:00Z</dcterms:created>
  <dcterms:modified xsi:type="dcterms:W3CDTF">2020-06-1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